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1F728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  <w:r w:rsidRPr="002E52EE">
        <w:rPr>
          <w:rFonts w:ascii="Helvetica" w:hAnsi="Helvetica" w:cs="Helvetica"/>
          <w:noProof/>
          <w:sz w:val="24"/>
          <w:szCs w:val="24"/>
          <w:lang w:eastAsia="en-GB"/>
        </w:rPr>
        <w:drawing>
          <wp:anchor distT="0" distB="0" distL="114300" distR="114300" simplePos="0" relativeHeight="251660288" behindDoc="0" locked="0" layoutInCell="1" allowOverlap="1" wp14:anchorId="544F4FE2" wp14:editId="01B871D7">
            <wp:simplePos x="0" y="0"/>
            <wp:positionH relativeFrom="column">
              <wp:posOffset>15875</wp:posOffset>
            </wp:positionH>
            <wp:positionV relativeFrom="paragraph">
              <wp:posOffset>41910</wp:posOffset>
            </wp:positionV>
            <wp:extent cx="2200275" cy="757555"/>
            <wp:effectExtent l="0" t="0" r="952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5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E52EE">
        <w:rPr>
          <w:rFonts w:ascii="Helvetica" w:hAnsi="Helvetica" w:cs="Helvetica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F3E554" wp14:editId="76B17F09">
                <wp:simplePos x="0" y="0"/>
                <wp:positionH relativeFrom="column">
                  <wp:posOffset>2486660</wp:posOffset>
                </wp:positionH>
                <wp:positionV relativeFrom="paragraph">
                  <wp:posOffset>74930</wp:posOffset>
                </wp:positionV>
                <wp:extent cx="3642995" cy="736600"/>
                <wp:effectExtent l="0" t="0" r="14605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99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383F8" w14:textId="434F9347" w:rsidR="00F67DCC" w:rsidRPr="004F573B" w:rsidRDefault="00F67DCC" w:rsidP="002E52EE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EDI Sub-Committ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F3E5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5.8pt;margin-top:5.9pt;width:286.85pt;height: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">
                <v:textbox>
                  <w:txbxContent>
                    <w:p w14:paraId="126383F8" w14:textId="434F9347" w:rsidR="00F67DCC" w:rsidRPr="004F573B" w:rsidRDefault="00F67DCC" w:rsidP="002E52EE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EDI Sub-Committee</w:t>
                      </w:r>
                    </w:p>
                  </w:txbxContent>
                </v:textbox>
              </v:shape>
            </w:pict>
          </mc:Fallback>
        </mc:AlternateContent>
      </w:r>
    </w:p>
    <w:p w14:paraId="0A8389A2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</w:p>
    <w:p w14:paraId="7343C5FE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0A0F9FAE" w14:textId="77777777" w:rsidR="00A227D8" w:rsidRPr="002E52EE" w:rsidRDefault="00A227D8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146D9A2D" w14:textId="77777777" w:rsidR="00147E5D" w:rsidRPr="002E52EE" w:rsidRDefault="00147E5D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4BC05A28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2D4F9802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611" w:type="dxa"/>
        <w:tblInd w:w="-5" w:type="dxa"/>
        <w:tblLook w:val="04A0" w:firstRow="1" w:lastRow="0" w:firstColumn="1" w:lastColumn="0" w:noHBand="0" w:noVBand="1"/>
      </w:tblPr>
      <w:tblGrid>
        <w:gridCol w:w="1931"/>
        <w:gridCol w:w="4023"/>
        <w:gridCol w:w="850"/>
        <w:gridCol w:w="2807"/>
      </w:tblGrid>
      <w:tr w:rsidR="001229C1" w14:paraId="500E4F6E" w14:textId="77777777" w:rsidTr="001229C1">
        <w:trPr>
          <w:trHeight w:val="510"/>
        </w:trPr>
        <w:tc>
          <w:tcPr>
            <w:tcW w:w="9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1047D"/>
            <w:vAlign w:val="center"/>
            <w:hideMark/>
          </w:tcPr>
          <w:p w14:paraId="6BFC7B2D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details</w:t>
            </w:r>
          </w:p>
        </w:tc>
      </w:tr>
      <w:tr w:rsidR="001229C1" w14:paraId="53B2FFBB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5009FFF5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name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D4168" w14:textId="65B8BD24" w:rsidR="001229C1" w:rsidRDefault="00B3264E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sz w:val="24"/>
                <w:szCs w:val="24"/>
              </w:rPr>
              <w:t>EDI</w:t>
            </w:r>
            <w:r w:rsidR="001229C1">
              <w:rPr>
                <w:rFonts w:eastAsia="Arial Unicode MS" w:cs="Arial Unicode MS"/>
                <w:b/>
                <w:sz w:val="24"/>
                <w:szCs w:val="24"/>
              </w:rPr>
              <w:t xml:space="preserve"> Sub-Committee </w:t>
            </w:r>
          </w:p>
        </w:tc>
      </w:tr>
      <w:tr w:rsidR="001229C1" w14:paraId="25C0745F" w14:textId="77777777" w:rsidTr="007E7ED2">
        <w:trPr>
          <w:trHeight w:val="54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150997AE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CB385" w14:textId="6A6AC7B4" w:rsidR="001229C1" w:rsidRDefault="00CC0C05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sz w:val="24"/>
                <w:szCs w:val="24"/>
              </w:rPr>
              <w:t>15</w:t>
            </w:r>
            <w:r w:rsidRPr="00CC0C05">
              <w:rPr>
                <w:rFonts w:eastAsia="Arial Unicode MS" w:cs="Arial Unicode MS"/>
                <w:sz w:val="24"/>
                <w:szCs w:val="24"/>
                <w:vertAlign w:val="superscript"/>
              </w:rPr>
              <w:t>th</w:t>
            </w:r>
            <w:r>
              <w:rPr>
                <w:rFonts w:eastAsia="Arial Unicode MS" w:cs="Arial Unicode MS"/>
                <w:sz w:val="24"/>
                <w:szCs w:val="24"/>
              </w:rPr>
              <w:t xml:space="preserve"> May</w:t>
            </w:r>
            <w:r w:rsidR="00085714">
              <w:rPr>
                <w:rFonts w:eastAsia="Arial Unicode MS" w:cs="Arial Unicode MS"/>
                <w:sz w:val="24"/>
                <w:szCs w:val="24"/>
              </w:rPr>
              <w:t xml:space="preserve"> </w:t>
            </w:r>
            <w:r w:rsidR="00151D29">
              <w:rPr>
                <w:rFonts w:eastAsia="Arial Unicode MS" w:cs="Arial Unicode MS"/>
                <w:sz w:val="24"/>
                <w:szCs w:val="24"/>
              </w:rPr>
              <w:t>202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E4FCFD4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E20A" w14:textId="407D8E21" w:rsidR="001229C1" w:rsidRPr="008B4F7E" w:rsidRDefault="007E7ED2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 w:rsidRPr="008B4F7E">
              <w:rPr>
                <w:rFonts w:eastAsia="Arial Unicode MS" w:cs="Arial Unicode MS"/>
                <w:sz w:val="24"/>
                <w:szCs w:val="24"/>
              </w:rPr>
              <w:t>1</w:t>
            </w:r>
            <w:r w:rsidR="00CC0C05">
              <w:rPr>
                <w:rFonts w:eastAsia="Arial Unicode MS" w:cs="Arial Unicode MS"/>
                <w:sz w:val="24"/>
                <w:szCs w:val="24"/>
              </w:rPr>
              <w:t>7</w:t>
            </w:r>
            <w:r w:rsidR="006D0360" w:rsidRPr="008B4F7E">
              <w:rPr>
                <w:rFonts w:eastAsia="Arial Unicode MS" w:cs="Arial Unicode MS"/>
                <w:sz w:val="24"/>
                <w:szCs w:val="24"/>
              </w:rPr>
              <w:t>:00</w:t>
            </w:r>
          </w:p>
        </w:tc>
      </w:tr>
      <w:tr w:rsidR="001229C1" w14:paraId="34125BE9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633D3913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38291" w14:textId="27E02CB2" w:rsidR="001229C1" w:rsidRDefault="001229C1">
            <w:r>
              <w:t xml:space="preserve">The </w:t>
            </w:r>
            <w:r w:rsidR="00221E4E">
              <w:t>Hive</w:t>
            </w:r>
            <w:r>
              <w:t xml:space="preserve">, Students’ Union, Plymouth Campus </w:t>
            </w:r>
          </w:p>
          <w:p w14:paraId="6D74C765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</w:p>
        </w:tc>
      </w:tr>
    </w:tbl>
    <w:p w14:paraId="4939E2C6" w14:textId="77777777" w:rsidR="001229C1" w:rsidRPr="002E52EE" w:rsidRDefault="001229C1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5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2"/>
        <w:gridCol w:w="7720"/>
      </w:tblGrid>
      <w:tr w:rsidR="00E51D7A" w:rsidRPr="002E52EE" w14:paraId="5DE263ED" w14:textId="77777777" w:rsidTr="00903BBA">
        <w:trPr>
          <w:trHeight w:val="501"/>
        </w:trPr>
        <w:tc>
          <w:tcPr>
            <w:tcW w:w="9532" w:type="dxa"/>
            <w:gridSpan w:val="2"/>
            <w:shd w:val="clear" w:color="auto" w:fill="01047D"/>
            <w:vAlign w:val="center"/>
          </w:tcPr>
          <w:p w14:paraId="38A99C6A" w14:textId="4BB3A40A" w:rsidR="00E51D7A" w:rsidRPr="002E52EE" w:rsidRDefault="006E2C0A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Minutes</w:t>
            </w:r>
          </w:p>
        </w:tc>
      </w:tr>
      <w:tr w:rsidR="00FC4FBC" w:rsidRPr="002E52EE" w14:paraId="102C3FD4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37B2C6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1.</w:t>
            </w:r>
          </w:p>
          <w:p w14:paraId="66B5AB96" w14:textId="2D944C16" w:rsidR="00FC4FB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6E2C0A"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Welcome</w:t>
            </w:r>
          </w:p>
        </w:tc>
        <w:tc>
          <w:tcPr>
            <w:tcW w:w="7720" w:type="dxa"/>
          </w:tcPr>
          <w:p w14:paraId="62847FEB" w14:textId="0A72BB9B" w:rsidR="0019732E" w:rsidRPr="006C5FBA" w:rsidRDefault="006D0360" w:rsidP="001229C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Josh </w:t>
            </w:r>
            <w:r w:rsidR="006D1A3D" w:rsidRPr="006C5FBA">
              <w:rPr>
                <w:rFonts w:cstheme="minorHAnsi"/>
                <w:sz w:val="24"/>
                <w:szCs w:val="24"/>
              </w:rPr>
              <w:t xml:space="preserve">welcomed everyone to the meeting </w:t>
            </w:r>
          </w:p>
        </w:tc>
      </w:tr>
      <w:tr w:rsidR="00FC4FBC" w:rsidRPr="002E52EE" w14:paraId="5D8B246B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EE00549" w14:textId="77777777" w:rsidR="001229C1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2. </w:t>
            </w:r>
          </w:p>
          <w:p w14:paraId="0C99593F" w14:textId="1501BDEE" w:rsidR="00FC4FBC" w:rsidRPr="005F2A26" w:rsidRDefault="006E2C0A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Attendance / Apologies</w:t>
            </w:r>
          </w:p>
        </w:tc>
        <w:tc>
          <w:tcPr>
            <w:tcW w:w="7720" w:type="dxa"/>
          </w:tcPr>
          <w:p w14:paraId="283B257F" w14:textId="001A4F3C" w:rsidR="00E60112" w:rsidRDefault="00E60112" w:rsidP="00A92C8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 attendance;</w:t>
            </w:r>
          </w:p>
          <w:p w14:paraId="439728ED" w14:textId="25F0F6DC" w:rsidR="00F67DCC" w:rsidRDefault="006D0360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E60112">
              <w:rPr>
                <w:rFonts w:cstheme="minorHAnsi"/>
                <w:sz w:val="24"/>
                <w:szCs w:val="24"/>
              </w:rPr>
              <w:t xml:space="preserve">Josh Borokinni – VP Wellbeing and Diversity </w:t>
            </w:r>
          </w:p>
          <w:p w14:paraId="0C221CB4" w14:textId="06023A64" w:rsidR="00C6224C" w:rsidRDefault="00C6224C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ya Symister – SECaM Rep </w:t>
            </w:r>
          </w:p>
          <w:p w14:paraId="49BF6FE1" w14:textId="566071FB" w:rsidR="001C185E" w:rsidRPr="001C185E" w:rsidRDefault="001C185E" w:rsidP="001C185E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E60112">
              <w:rPr>
                <w:rFonts w:cstheme="minorHAnsi"/>
                <w:sz w:val="24"/>
                <w:szCs w:val="24"/>
              </w:rPr>
              <w:t>Olly Moody – PT Students with Disabilities Officer</w:t>
            </w:r>
          </w:p>
          <w:p w14:paraId="5DCB14C0" w14:textId="73A2F01C" w:rsidR="00B967CB" w:rsidRDefault="001C185E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harlie Carson – Student </w:t>
            </w:r>
          </w:p>
          <w:p w14:paraId="114DB77A" w14:textId="21BA07A9" w:rsidR="001C185E" w:rsidRDefault="001C185E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niella Marley – President </w:t>
            </w:r>
          </w:p>
          <w:p w14:paraId="2D3A5F44" w14:textId="11E682B7" w:rsidR="00B967CB" w:rsidRPr="00E60112" w:rsidRDefault="00C04A10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racy Priestman – Representation and Democracy Manager </w:t>
            </w:r>
          </w:p>
          <w:p w14:paraId="54AAB882" w14:textId="77777777" w:rsidR="00E60112" w:rsidRDefault="00E60112" w:rsidP="00A92C8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ologies;</w:t>
            </w:r>
          </w:p>
          <w:p w14:paraId="1BECF3B7" w14:textId="7C22D78E" w:rsidR="006337ED" w:rsidRPr="00C6224C" w:rsidRDefault="00085714" w:rsidP="00B77DC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C6224C">
              <w:rPr>
                <w:rFonts w:cstheme="minorHAnsi"/>
                <w:sz w:val="24"/>
                <w:szCs w:val="24"/>
              </w:rPr>
              <w:t>Tafadzwa Nyambuya – PT BAME Officer</w:t>
            </w:r>
          </w:p>
          <w:p w14:paraId="0877231F" w14:textId="73CBC818" w:rsidR="00E60112" w:rsidRPr="006C5FBA" w:rsidRDefault="00E60112" w:rsidP="00A92C8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92666C" w:rsidRPr="002E52EE" w14:paraId="313DAA42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257DA17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3. </w:t>
            </w:r>
          </w:p>
          <w:p w14:paraId="3E00F3A3" w14:textId="4CD2140B" w:rsidR="0092666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Minutes of last meeting</w:t>
            </w:r>
          </w:p>
        </w:tc>
        <w:tc>
          <w:tcPr>
            <w:tcW w:w="7720" w:type="dxa"/>
          </w:tcPr>
          <w:p w14:paraId="2DC7E77B" w14:textId="6F3825E8" w:rsidR="009C13ED" w:rsidRPr="009C13ED" w:rsidRDefault="00CC0C05" w:rsidP="000119D5">
            <w:pPr>
              <w:snapToGrid w:val="0"/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pproved </w:t>
            </w:r>
          </w:p>
          <w:p w14:paraId="458F9B17" w14:textId="6DA00B37" w:rsidR="000119D5" w:rsidRPr="006C5FBA" w:rsidRDefault="000119D5" w:rsidP="000119D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632F3A" w:rsidRPr="002E52EE" w14:paraId="46C14C55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5B964D8" w14:textId="289E6B50" w:rsidR="00632F3A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4. Notification of any other business</w:t>
            </w:r>
          </w:p>
        </w:tc>
        <w:tc>
          <w:tcPr>
            <w:tcW w:w="7720" w:type="dxa"/>
          </w:tcPr>
          <w:p w14:paraId="545E7527" w14:textId="2734F78D" w:rsidR="005516E4" w:rsidRPr="006C5FBA" w:rsidRDefault="00E3374A" w:rsidP="00825DE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 items raised</w:t>
            </w:r>
          </w:p>
        </w:tc>
      </w:tr>
      <w:tr w:rsidR="005733A9" w:rsidRPr="002E52EE" w14:paraId="2534AF2D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009A39B1" w14:textId="1DE38926" w:rsidR="005733A9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5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Matters to di</w:t>
            </w:r>
            <w:r w:rsidR="006E7EB1">
              <w:rPr>
                <w:rFonts w:ascii="Helvetica" w:hAnsi="Helvetica" w:cs="Helvetica"/>
                <w:b/>
                <w:bCs/>
                <w:sz w:val="24"/>
                <w:szCs w:val="24"/>
              </w:rPr>
              <w:t>s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cuss </w:t>
            </w:r>
          </w:p>
        </w:tc>
        <w:tc>
          <w:tcPr>
            <w:tcW w:w="7720" w:type="dxa"/>
          </w:tcPr>
          <w:p w14:paraId="54F9F11F" w14:textId="77777777" w:rsidR="00BD5C56" w:rsidRPr="00804A51" w:rsidRDefault="006E73F9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804A51">
              <w:rPr>
                <w:rFonts w:cstheme="minorHAnsi"/>
                <w:sz w:val="24"/>
                <w:szCs w:val="24"/>
                <w:u w:val="single"/>
              </w:rPr>
              <w:t xml:space="preserve">Pride Update </w:t>
            </w:r>
          </w:p>
          <w:p w14:paraId="48434251" w14:textId="31F19269" w:rsidR="006E73F9" w:rsidRDefault="00BF7FC7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riday 5</w:t>
            </w:r>
            <w:r w:rsidRPr="00BF7FC7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sz w:val="24"/>
                <w:szCs w:val="24"/>
              </w:rPr>
              <w:t xml:space="preserve"> May, stalls in the SU, careers, external organisations and charities. </w:t>
            </w:r>
            <w:r w:rsidR="00804A51">
              <w:rPr>
                <w:rFonts w:cstheme="minorHAnsi"/>
                <w:sz w:val="24"/>
                <w:szCs w:val="24"/>
              </w:rPr>
              <w:t xml:space="preserve">Performances from </w:t>
            </w:r>
            <w:r>
              <w:rPr>
                <w:rFonts w:cstheme="minorHAnsi"/>
                <w:sz w:val="24"/>
                <w:szCs w:val="24"/>
              </w:rPr>
              <w:t xml:space="preserve">Pole dance, </w:t>
            </w:r>
            <w:r w:rsidR="00804A51">
              <w:rPr>
                <w:rFonts w:cstheme="minorHAnsi"/>
                <w:sz w:val="24"/>
                <w:szCs w:val="24"/>
              </w:rPr>
              <w:t>A</w:t>
            </w:r>
            <w:r>
              <w:rPr>
                <w:rFonts w:cstheme="minorHAnsi"/>
                <w:sz w:val="24"/>
                <w:szCs w:val="24"/>
              </w:rPr>
              <w:t xml:space="preserve">capella and MTG, PLUGS face painting. Drag show from local artists and the LGBT+ </w:t>
            </w:r>
            <w:r w:rsidR="002351B9">
              <w:rPr>
                <w:rFonts w:cstheme="minorHAnsi"/>
                <w:sz w:val="24"/>
                <w:szCs w:val="24"/>
              </w:rPr>
              <w:t xml:space="preserve">club night. </w:t>
            </w:r>
          </w:p>
          <w:p w14:paraId="3FCF114B" w14:textId="77777777" w:rsidR="002351B9" w:rsidRDefault="002351B9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llaboration between relevant student groups and PT officers. Whilst it was a successful event Daniella noted that the timing will be reviewed next year. </w:t>
            </w:r>
          </w:p>
          <w:p w14:paraId="30B496A3" w14:textId="77777777" w:rsidR="00AF0D77" w:rsidRDefault="00AF0D77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1B03B34C" w14:textId="77777777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78023A68" w14:textId="77777777" w:rsidR="00AF0D77" w:rsidRPr="001C016D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1C016D">
              <w:rPr>
                <w:rFonts w:cstheme="minorHAnsi"/>
                <w:sz w:val="24"/>
                <w:szCs w:val="24"/>
                <w:u w:val="single"/>
              </w:rPr>
              <w:t>University Mentoring Programme</w:t>
            </w:r>
          </w:p>
          <w:p w14:paraId="088792C8" w14:textId="77777777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 discussion with the Careers service. Josh asked for feedback about mentoring.</w:t>
            </w:r>
          </w:p>
          <w:p w14:paraId="5416C4D1" w14:textId="77777777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ya – felt that from previous experience of this, getting a good match was important, whist they were knowledgeable there was some disconnect due to differing disciplines. </w:t>
            </w:r>
          </w:p>
          <w:p w14:paraId="08896EAE" w14:textId="77777777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lly – no experience of this</w:t>
            </w:r>
          </w:p>
          <w:p w14:paraId="1B67BA24" w14:textId="29C2D1FA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rl</w:t>
            </w:r>
            <w:r w:rsidR="000E4AC6">
              <w:rPr>
                <w:rFonts w:cstheme="minorHAnsi"/>
                <w:sz w:val="24"/>
                <w:szCs w:val="24"/>
              </w:rPr>
              <w:t>es</w:t>
            </w:r>
            <w:r>
              <w:rPr>
                <w:rFonts w:cstheme="minorHAnsi"/>
                <w:sz w:val="24"/>
                <w:szCs w:val="24"/>
              </w:rPr>
              <w:t xml:space="preserve"> – </w:t>
            </w:r>
            <w:r w:rsidR="000E4AC6">
              <w:rPr>
                <w:rFonts w:cstheme="minorHAnsi"/>
                <w:sz w:val="24"/>
                <w:szCs w:val="24"/>
              </w:rPr>
              <w:t>a</w:t>
            </w:r>
            <w:r>
              <w:rPr>
                <w:rFonts w:cstheme="minorHAnsi"/>
                <w:sz w:val="24"/>
                <w:szCs w:val="24"/>
              </w:rPr>
              <w:t xml:space="preserve">n idea to involve societies as have more in common, agreed that need to align interests </w:t>
            </w:r>
          </w:p>
          <w:p w14:paraId="755CC201" w14:textId="77777777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028B92C8" w14:textId="2046DD5C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niella – need to look at better signposting and knowledge of options. Feel </w:t>
            </w:r>
            <w:r w:rsidR="000E4AC6">
              <w:rPr>
                <w:rFonts w:cstheme="minorHAnsi"/>
                <w:sz w:val="24"/>
                <w:szCs w:val="24"/>
              </w:rPr>
              <w:t>it’s</w:t>
            </w:r>
            <w:r>
              <w:rPr>
                <w:rFonts w:cstheme="minorHAnsi"/>
                <w:sz w:val="24"/>
                <w:szCs w:val="24"/>
              </w:rPr>
              <w:t xml:space="preserve"> important to match to cultural aspects, disability etc as much as academic discipline. </w:t>
            </w:r>
          </w:p>
          <w:p w14:paraId="3F8AC438" w14:textId="77777777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49966FB6" w14:textId="59A6C333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Josh asked if background was important when it comes to a mentor. </w:t>
            </w:r>
          </w:p>
          <w:p w14:paraId="2B488205" w14:textId="090B8088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ya – maybe </w:t>
            </w:r>
            <w:r w:rsidR="000E4AC6">
              <w:rPr>
                <w:rFonts w:cstheme="minorHAnsi"/>
                <w:sz w:val="24"/>
                <w:szCs w:val="24"/>
              </w:rPr>
              <w:t xml:space="preserve">it could </w:t>
            </w:r>
            <w:r w:rsidR="00CD1913">
              <w:rPr>
                <w:rFonts w:cstheme="minorHAnsi"/>
                <w:sz w:val="24"/>
                <w:szCs w:val="24"/>
              </w:rPr>
              <w:t xml:space="preserve">be </w:t>
            </w:r>
            <w:r>
              <w:rPr>
                <w:rFonts w:cstheme="minorHAnsi"/>
                <w:sz w:val="24"/>
                <w:szCs w:val="24"/>
              </w:rPr>
              <w:t xml:space="preserve">part of form to express if that is relevant to that </w:t>
            </w:r>
            <w:r w:rsidR="000E4AC6">
              <w:rPr>
                <w:rFonts w:cstheme="minorHAnsi"/>
                <w:sz w:val="24"/>
                <w:szCs w:val="24"/>
              </w:rPr>
              <w:t>individual</w:t>
            </w:r>
            <w:r>
              <w:rPr>
                <w:rFonts w:cstheme="minorHAnsi"/>
                <w:sz w:val="24"/>
                <w:szCs w:val="24"/>
              </w:rPr>
              <w:t xml:space="preserve">. </w:t>
            </w:r>
          </w:p>
          <w:p w14:paraId="17B0B8AF" w14:textId="77777777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71A9D442" w14:textId="74904C58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Olly though it would be valuable to have a mentor that has faced the same barriers </w:t>
            </w:r>
            <w:r w:rsidR="00CD1913">
              <w:rPr>
                <w:rFonts w:cstheme="minorHAnsi"/>
                <w:sz w:val="24"/>
                <w:szCs w:val="24"/>
              </w:rPr>
              <w:t>- international</w:t>
            </w:r>
            <w:r>
              <w:rPr>
                <w:rFonts w:cstheme="minorHAnsi"/>
                <w:sz w:val="24"/>
                <w:szCs w:val="24"/>
              </w:rPr>
              <w:t xml:space="preserve"> students, disability etc. </w:t>
            </w:r>
          </w:p>
          <w:p w14:paraId="1B40DB25" w14:textId="77777777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2223D4F6" w14:textId="466E83E6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rl</w:t>
            </w:r>
            <w:r w:rsidR="00CD1913">
              <w:rPr>
                <w:rFonts w:cstheme="minorHAnsi"/>
                <w:sz w:val="24"/>
                <w:szCs w:val="24"/>
              </w:rPr>
              <w:t>es</w:t>
            </w:r>
            <w:r>
              <w:rPr>
                <w:rFonts w:cstheme="minorHAnsi"/>
                <w:sz w:val="24"/>
                <w:szCs w:val="24"/>
              </w:rPr>
              <w:t xml:space="preserve"> agreed that the shared experience was important to have a useful and meaningful experience </w:t>
            </w:r>
          </w:p>
          <w:p w14:paraId="53ADB5E3" w14:textId="77777777" w:rsid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4A279B1C" w14:textId="77777777" w:rsidR="00AF0D77" w:rsidRPr="00AF0D77" w:rsidRDefault="00AF0D77" w:rsidP="00AF0D77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AF0D77">
              <w:rPr>
                <w:rFonts w:cstheme="minorHAnsi"/>
                <w:sz w:val="24"/>
                <w:szCs w:val="24"/>
                <w:u w:val="single"/>
              </w:rPr>
              <w:t xml:space="preserve">Access and Participation Plan </w:t>
            </w:r>
          </w:p>
          <w:p w14:paraId="0FE69D18" w14:textId="77777777" w:rsidR="00AF0D77" w:rsidRDefault="00AF0D77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Uni asking how to improve </w:t>
            </w:r>
          </w:p>
          <w:p w14:paraId="3D420554" w14:textId="21A0F053" w:rsidR="00AF0D77" w:rsidRDefault="00E25F8C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ya – miscommunication/cultural difference on course</w:t>
            </w:r>
            <w:r w:rsidR="001D43B6">
              <w:rPr>
                <w:rFonts w:cstheme="minorHAnsi"/>
                <w:sz w:val="24"/>
                <w:szCs w:val="24"/>
              </w:rPr>
              <w:t xml:space="preserve"> taken as inappropriate behaviour</w:t>
            </w:r>
            <w:r w:rsidR="001B7654">
              <w:rPr>
                <w:rFonts w:cstheme="minorHAnsi"/>
                <w:sz w:val="24"/>
                <w:szCs w:val="24"/>
              </w:rPr>
              <w:t xml:space="preserve">. If there were opportunities for staff and students to learn about different cultures, that situation could have been avoided. </w:t>
            </w:r>
          </w:p>
          <w:p w14:paraId="78E5238F" w14:textId="77777777" w:rsidR="001B7654" w:rsidRDefault="001B7654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46EFF79B" w14:textId="3DEE1C1A" w:rsidR="001B7654" w:rsidRDefault="0019217A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rl</w:t>
            </w:r>
            <w:r w:rsidR="00CD1913">
              <w:rPr>
                <w:rFonts w:cstheme="minorHAnsi"/>
                <w:sz w:val="24"/>
                <w:szCs w:val="24"/>
              </w:rPr>
              <w:t>es</w:t>
            </w:r>
            <w:r>
              <w:rPr>
                <w:rFonts w:cstheme="minorHAnsi"/>
                <w:sz w:val="24"/>
                <w:szCs w:val="24"/>
              </w:rPr>
              <w:t xml:space="preserve"> – </w:t>
            </w:r>
            <w:r w:rsidR="00B604AB">
              <w:rPr>
                <w:rFonts w:cstheme="minorHAnsi"/>
                <w:sz w:val="24"/>
                <w:szCs w:val="24"/>
              </w:rPr>
              <w:t>G</w:t>
            </w:r>
            <w:r>
              <w:rPr>
                <w:rFonts w:cstheme="minorHAnsi"/>
                <w:sz w:val="24"/>
                <w:szCs w:val="24"/>
              </w:rPr>
              <w:t xml:space="preserve">eography </w:t>
            </w:r>
            <w:r w:rsidR="00CD1913">
              <w:rPr>
                <w:rFonts w:cstheme="minorHAnsi"/>
                <w:sz w:val="24"/>
                <w:szCs w:val="24"/>
              </w:rPr>
              <w:t>e.g.,</w:t>
            </w:r>
            <w:r>
              <w:rPr>
                <w:rFonts w:cstheme="minorHAnsi"/>
                <w:sz w:val="24"/>
                <w:szCs w:val="24"/>
              </w:rPr>
              <w:t xml:space="preserve"> all </w:t>
            </w:r>
            <w:r w:rsidR="004D7956">
              <w:rPr>
                <w:rFonts w:cstheme="minorHAnsi"/>
                <w:sz w:val="24"/>
                <w:szCs w:val="24"/>
              </w:rPr>
              <w:t>signpost</w:t>
            </w:r>
            <w:r>
              <w:rPr>
                <w:rFonts w:cstheme="minorHAnsi"/>
                <w:sz w:val="24"/>
                <w:szCs w:val="24"/>
              </w:rPr>
              <w:t xml:space="preserve"> s</w:t>
            </w:r>
            <w:r w:rsidR="004D7956">
              <w:rPr>
                <w:rFonts w:cstheme="minorHAnsi"/>
                <w:sz w:val="24"/>
                <w:szCs w:val="24"/>
              </w:rPr>
              <w:t>tu</w:t>
            </w:r>
            <w:r>
              <w:rPr>
                <w:rFonts w:cstheme="minorHAnsi"/>
                <w:sz w:val="24"/>
                <w:szCs w:val="24"/>
              </w:rPr>
              <w:t>d</w:t>
            </w:r>
            <w:r w:rsidR="004D7956">
              <w:rPr>
                <w:rFonts w:cstheme="minorHAnsi"/>
                <w:sz w:val="24"/>
                <w:szCs w:val="24"/>
              </w:rPr>
              <w:t>e</w:t>
            </w:r>
            <w:r>
              <w:rPr>
                <w:rFonts w:cstheme="minorHAnsi"/>
                <w:sz w:val="24"/>
                <w:szCs w:val="24"/>
              </w:rPr>
              <w:t xml:space="preserve">nts to </w:t>
            </w:r>
            <w:r w:rsidR="004D7956">
              <w:rPr>
                <w:rFonts w:cstheme="minorHAnsi"/>
                <w:sz w:val="24"/>
                <w:szCs w:val="24"/>
              </w:rPr>
              <w:t>G</w:t>
            </w:r>
            <w:r>
              <w:rPr>
                <w:rFonts w:cstheme="minorHAnsi"/>
                <w:sz w:val="24"/>
                <w:szCs w:val="24"/>
              </w:rPr>
              <w:t xml:space="preserve">eog </w:t>
            </w:r>
            <w:r w:rsidR="00CD1913">
              <w:rPr>
                <w:rFonts w:cstheme="minorHAnsi"/>
                <w:sz w:val="24"/>
                <w:szCs w:val="24"/>
              </w:rPr>
              <w:t>S</w:t>
            </w:r>
            <w:r>
              <w:rPr>
                <w:rFonts w:cstheme="minorHAnsi"/>
                <w:sz w:val="24"/>
                <w:szCs w:val="24"/>
              </w:rPr>
              <w:t>oc</w:t>
            </w:r>
            <w:r w:rsidR="004D7956">
              <w:rPr>
                <w:rFonts w:cstheme="minorHAnsi"/>
                <w:sz w:val="24"/>
                <w:szCs w:val="24"/>
              </w:rPr>
              <w:t>, good for all students to get to know each other and engage with others</w:t>
            </w:r>
            <w:r w:rsidR="00B604AB">
              <w:rPr>
                <w:rFonts w:cstheme="minorHAnsi"/>
                <w:sz w:val="24"/>
                <w:szCs w:val="24"/>
              </w:rPr>
              <w:t>. Helpful to build community in lectures.</w:t>
            </w:r>
          </w:p>
          <w:p w14:paraId="16F61DD1" w14:textId="77777777" w:rsidR="00307F9F" w:rsidRDefault="00307F9F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62D0DC51" w14:textId="663DD0AE" w:rsidR="00307F9F" w:rsidRDefault="00307F9F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lly – during lockdown it was really helpful for online getting to know each other and lecturers</w:t>
            </w:r>
            <w:r w:rsidR="00DC1EAD">
              <w:rPr>
                <w:rFonts w:cstheme="minorHAnsi"/>
                <w:sz w:val="24"/>
                <w:szCs w:val="24"/>
              </w:rPr>
              <w:t>.</w:t>
            </w:r>
          </w:p>
          <w:p w14:paraId="37A3E27D" w14:textId="1D255BDE" w:rsidR="00AF0D77" w:rsidRPr="006C5FBA" w:rsidRDefault="00AF0D77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5F2A26" w:rsidRPr="002E52EE" w14:paraId="412B18C9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41A92FC3" w14:textId="56287267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 xml:space="preserve">6. </w:t>
            </w:r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Priority work/</w:t>
            </w:r>
            <w:r w:rsidR="00011305">
              <w:rPr>
                <w:rFonts w:ascii="Helvetica" w:hAnsi="Helvetica" w:cs="Helvetica"/>
                <w:b/>
                <w:bCs/>
                <w:sz w:val="24"/>
                <w:szCs w:val="24"/>
              </w:rPr>
              <w:t>Campaigns</w:t>
            </w: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720" w:type="dxa"/>
          </w:tcPr>
          <w:p w14:paraId="27AAD0E1" w14:textId="77777777" w:rsidR="00C6678C" w:rsidRDefault="002351B9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Josh noted that the Diversity Festival was cancelled due to lack of engagement from societies. </w:t>
            </w:r>
          </w:p>
          <w:p w14:paraId="51220BE6" w14:textId="77777777" w:rsidR="002351B9" w:rsidRDefault="002351B9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5A0406FA" w14:textId="330DD302" w:rsidR="003F24DC" w:rsidRDefault="003F24DC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Josh then gave an update on recent activities </w:t>
            </w:r>
          </w:p>
          <w:p w14:paraId="46073749" w14:textId="72B8D81A" w:rsidR="002351B9" w:rsidRDefault="002351B9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n’s Health meet up – Monday 24</w:t>
            </w:r>
            <w:r w:rsidRPr="002351B9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sz w:val="24"/>
                <w:szCs w:val="24"/>
              </w:rPr>
              <w:t xml:space="preserve"> April, good reviews. Speaker</w:t>
            </w:r>
            <w:r w:rsidR="00CD1913">
              <w:rPr>
                <w:rFonts w:cstheme="minorHAnsi"/>
                <w:sz w:val="24"/>
                <w:szCs w:val="24"/>
              </w:rPr>
              <w:t>s</w:t>
            </w:r>
            <w:r>
              <w:rPr>
                <w:rFonts w:cstheme="minorHAnsi"/>
                <w:sz w:val="24"/>
                <w:szCs w:val="24"/>
              </w:rPr>
              <w:t xml:space="preserve"> f</w:t>
            </w:r>
            <w:r w:rsidR="00035423">
              <w:rPr>
                <w:rFonts w:cstheme="minorHAnsi"/>
                <w:sz w:val="24"/>
                <w:szCs w:val="24"/>
              </w:rPr>
              <w:t>ro</w:t>
            </w:r>
            <w:r>
              <w:rPr>
                <w:rFonts w:cstheme="minorHAnsi"/>
                <w:sz w:val="24"/>
                <w:szCs w:val="24"/>
              </w:rPr>
              <w:t>m Togetherall</w:t>
            </w:r>
            <w:r w:rsidR="00035423">
              <w:rPr>
                <w:rFonts w:cstheme="minorHAnsi"/>
                <w:sz w:val="24"/>
                <w:szCs w:val="24"/>
              </w:rPr>
              <w:t>, The Zone</w:t>
            </w:r>
            <w:r w:rsidR="00A278A2">
              <w:rPr>
                <w:rFonts w:cstheme="minorHAnsi"/>
                <w:sz w:val="24"/>
                <w:szCs w:val="24"/>
              </w:rPr>
              <w:t xml:space="preserve"> </w:t>
            </w:r>
            <w:r w:rsidR="00E57180">
              <w:rPr>
                <w:rFonts w:cstheme="minorHAnsi"/>
                <w:sz w:val="24"/>
                <w:szCs w:val="24"/>
              </w:rPr>
              <w:t>–</w:t>
            </w:r>
            <w:r w:rsidR="00A278A2">
              <w:rPr>
                <w:rFonts w:cstheme="minorHAnsi"/>
                <w:sz w:val="24"/>
                <w:szCs w:val="24"/>
              </w:rPr>
              <w:t xml:space="preserve"> </w:t>
            </w:r>
            <w:r w:rsidR="00A50910">
              <w:rPr>
                <w:rFonts w:cstheme="minorHAnsi"/>
                <w:sz w:val="24"/>
                <w:szCs w:val="24"/>
              </w:rPr>
              <w:t xml:space="preserve">feedback that there was </w:t>
            </w:r>
            <w:r w:rsidR="00E57180">
              <w:rPr>
                <w:rFonts w:cstheme="minorHAnsi"/>
                <w:sz w:val="24"/>
                <w:szCs w:val="24"/>
              </w:rPr>
              <w:t xml:space="preserve">focus on heterosexual </w:t>
            </w:r>
            <w:r w:rsidR="00A50910">
              <w:rPr>
                <w:rFonts w:cstheme="minorHAnsi"/>
                <w:sz w:val="24"/>
                <w:szCs w:val="24"/>
              </w:rPr>
              <w:t>relationships and</w:t>
            </w:r>
            <w:r w:rsidR="00035423">
              <w:rPr>
                <w:rFonts w:cstheme="minorHAnsi"/>
                <w:sz w:val="24"/>
                <w:szCs w:val="24"/>
              </w:rPr>
              <w:t xml:space="preserve"> the SU Gym</w:t>
            </w:r>
            <w:r w:rsidR="00A50910">
              <w:rPr>
                <w:rFonts w:cstheme="minorHAnsi"/>
                <w:sz w:val="24"/>
                <w:szCs w:val="24"/>
              </w:rPr>
              <w:t>.</w:t>
            </w:r>
          </w:p>
          <w:p w14:paraId="18202710" w14:textId="77777777" w:rsidR="00A50910" w:rsidRDefault="00A50910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09677738" w14:textId="77777777" w:rsidR="00A50910" w:rsidRDefault="00A50910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Games night </w:t>
            </w:r>
            <w:r w:rsidR="00B3727F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B3727F">
              <w:rPr>
                <w:rFonts w:cstheme="minorHAnsi"/>
                <w:sz w:val="24"/>
                <w:szCs w:val="24"/>
              </w:rPr>
              <w:t xml:space="preserve">partner with Switch Up for games night. Good feedback </w:t>
            </w:r>
            <w:r w:rsidR="00DF49A6">
              <w:rPr>
                <w:rFonts w:cstheme="minorHAnsi"/>
                <w:sz w:val="24"/>
                <w:szCs w:val="24"/>
              </w:rPr>
              <w:t xml:space="preserve">good but that once it had started it was hard for new people to join as they had to wait for a seat to become available. </w:t>
            </w:r>
          </w:p>
          <w:p w14:paraId="21C16F2E" w14:textId="77777777" w:rsidR="00DF49A6" w:rsidRDefault="00DF49A6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7E99919E" w14:textId="77777777" w:rsidR="00DF49A6" w:rsidRDefault="00DF49A6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frobeats party on Friday 12</w:t>
            </w:r>
            <w:r w:rsidRPr="00DF49A6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sz w:val="24"/>
                <w:szCs w:val="24"/>
              </w:rPr>
              <w:t xml:space="preserve"> Ma</w:t>
            </w:r>
            <w:r w:rsidR="003F24DC">
              <w:rPr>
                <w:rFonts w:cstheme="minorHAnsi"/>
                <w:sz w:val="24"/>
                <w:szCs w:val="24"/>
              </w:rPr>
              <w:t xml:space="preserve">y - again, good feedback </w:t>
            </w:r>
          </w:p>
          <w:p w14:paraId="77892BAC" w14:textId="77777777" w:rsidR="00FD0B31" w:rsidRDefault="00FD0B31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29AE61AA" w14:textId="60FC7C99" w:rsidR="00FD0B31" w:rsidRPr="00CD1913" w:rsidRDefault="00DC1EAD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CD1913">
              <w:rPr>
                <w:rFonts w:cstheme="minorHAnsi"/>
                <w:sz w:val="24"/>
                <w:szCs w:val="24"/>
                <w:u w:val="single"/>
              </w:rPr>
              <w:t>Mindful May/Stressless</w:t>
            </w:r>
          </w:p>
          <w:p w14:paraId="5CDC34F3" w14:textId="057A7613" w:rsidR="00DC1EAD" w:rsidRDefault="00DC1EAD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niella noted that during exam periods the sabbs run a campaign giving out fruit and </w:t>
            </w:r>
            <w:r w:rsidR="00322CC2">
              <w:rPr>
                <w:rFonts w:cstheme="minorHAnsi"/>
                <w:sz w:val="24"/>
                <w:szCs w:val="24"/>
              </w:rPr>
              <w:t xml:space="preserve">info in the library. This year proving a relaxed space in the lounge, tea and toast, information, fruit etc. </w:t>
            </w:r>
          </w:p>
          <w:p w14:paraId="008E48BD" w14:textId="77777777" w:rsidR="00322CC2" w:rsidRDefault="00322CC2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440EF721" w14:textId="142C7504" w:rsidR="00322CC2" w:rsidRDefault="00322CC2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Give it a Go – yoga, free gym entry etc. Then mediation and pottery painting. Olly suggested doing another event with Switch Up at the end of exams. </w:t>
            </w:r>
          </w:p>
          <w:p w14:paraId="5C343987" w14:textId="77777777" w:rsidR="00322CC2" w:rsidRDefault="00322CC2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5CEF8A5A" w14:textId="611B64FE" w:rsidR="00322CC2" w:rsidRDefault="00322CC2" w:rsidP="00011305">
            <w:pPr>
              <w:snapToGrid w:val="0"/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322CC2">
              <w:rPr>
                <w:rFonts w:cstheme="minorHAnsi"/>
                <w:b/>
                <w:bCs/>
                <w:sz w:val="24"/>
                <w:szCs w:val="24"/>
              </w:rPr>
              <w:t xml:space="preserve">Action: Josh to look at Switch Up/Games night </w:t>
            </w:r>
          </w:p>
          <w:p w14:paraId="49DE71F0" w14:textId="77777777" w:rsidR="00EF7368" w:rsidRPr="00EF7368" w:rsidRDefault="00EF7368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</w:p>
          <w:p w14:paraId="4616BF5B" w14:textId="0CCC7575" w:rsidR="00EF7368" w:rsidRDefault="00EF7368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EF7368">
              <w:rPr>
                <w:rFonts w:cstheme="minorHAnsi"/>
                <w:sz w:val="24"/>
                <w:szCs w:val="24"/>
                <w:u w:val="single"/>
              </w:rPr>
              <w:t xml:space="preserve">Community Larder </w:t>
            </w:r>
          </w:p>
          <w:p w14:paraId="3321363D" w14:textId="187B67DD" w:rsidR="0042400E" w:rsidRDefault="003E3C6C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Looking at moving to a more sustainable system next year </w:t>
            </w:r>
            <w:r w:rsidR="00674859">
              <w:rPr>
                <w:rFonts w:cstheme="minorHAnsi"/>
                <w:sz w:val="24"/>
                <w:szCs w:val="24"/>
              </w:rPr>
              <w:t xml:space="preserve">where students can purchase </w:t>
            </w:r>
            <w:r w:rsidR="00ED2A8B">
              <w:rPr>
                <w:rFonts w:cstheme="minorHAnsi"/>
                <w:sz w:val="24"/>
                <w:szCs w:val="24"/>
              </w:rPr>
              <w:t xml:space="preserve">food </w:t>
            </w:r>
            <w:r w:rsidR="0042400E">
              <w:rPr>
                <w:rFonts w:cstheme="minorHAnsi"/>
                <w:sz w:val="24"/>
                <w:szCs w:val="24"/>
              </w:rPr>
              <w:t xml:space="preserve">at reduced price. </w:t>
            </w:r>
            <w:r w:rsidR="00CD1913">
              <w:rPr>
                <w:rFonts w:cstheme="minorHAnsi"/>
                <w:sz w:val="24"/>
                <w:szCs w:val="24"/>
              </w:rPr>
              <w:t>Also,</w:t>
            </w:r>
            <w:r w:rsidR="0042400E">
              <w:rPr>
                <w:rFonts w:cstheme="minorHAnsi"/>
                <w:sz w:val="24"/>
                <w:szCs w:val="24"/>
              </w:rPr>
              <w:t xml:space="preserve"> a referral scheme through the hub for those in immediate need</w:t>
            </w:r>
          </w:p>
          <w:p w14:paraId="68C8F2CB" w14:textId="77777777" w:rsidR="00C217D4" w:rsidRDefault="00C217D4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18F5EC36" w14:textId="350FCA75" w:rsidR="00C217D4" w:rsidRDefault="00C217D4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C217D4">
              <w:rPr>
                <w:rFonts w:cstheme="minorHAnsi"/>
                <w:sz w:val="24"/>
                <w:szCs w:val="24"/>
                <w:u w:val="single"/>
              </w:rPr>
              <w:t xml:space="preserve">SU awards </w:t>
            </w:r>
          </w:p>
          <w:p w14:paraId="000ECBF2" w14:textId="4D37AF2A" w:rsidR="00C217D4" w:rsidRDefault="00C217D4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C217D4">
              <w:rPr>
                <w:rFonts w:cstheme="minorHAnsi"/>
                <w:sz w:val="24"/>
                <w:szCs w:val="24"/>
              </w:rPr>
              <w:t>This evening</w:t>
            </w:r>
            <w:r w:rsidR="00CE1D60">
              <w:rPr>
                <w:rFonts w:cstheme="minorHAnsi"/>
                <w:sz w:val="24"/>
                <w:szCs w:val="24"/>
              </w:rPr>
              <w:t>, to celebrate the achievement of students</w:t>
            </w:r>
          </w:p>
          <w:p w14:paraId="1046C419" w14:textId="77777777" w:rsidR="0042400E" w:rsidRDefault="0042400E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25371782" w14:textId="25177CA6" w:rsidR="0042400E" w:rsidRPr="00C217D4" w:rsidRDefault="0042400E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ya </w:t>
            </w:r>
            <w:r w:rsidR="00BD082F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BD082F">
              <w:rPr>
                <w:rFonts w:cstheme="minorHAnsi"/>
                <w:sz w:val="24"/>
                <w:szCs w:val="24"/>
              </w:rPr>
              <w:t xml:space="preserve">has spoken about </w:t>
            </w:r>
            <w:r w:rsidR="00DD3ECC">
              <w:rPr>
                <w:rFonts w:cstheme="minorHAnsi"/>
                <w:sz w:val="24"/>
                <w:szCs w:val="24"/>
              </w:rPr>
              <w:t xml:space="preserve">stressless to the reps </w:t>
            </w:r>
            <w:r w:rsidR="008604C2">
              <w:rPr>
                <w:rFonts w:cstheme="minorHAnsi"/>
                <w:sz w:val="24"/>
                <w:szCs w:val="24"/>
              </w:rPr>
              <w:t>and they would really like more support an</w:t>
            </w:r>
            <w:r w:rsidR="00B224A3">
              <w:rPr>
                <w:rFonts w:cstheme="minorHAnsi"/>
                <w:sz w:val="24"/>
                <w:szCs w:val="24"/>
              </w:rPr>
              <w:t>d greater</w:t>
            </w:r>
            <w:r w:rsidR="008604C2">
              <w:rPr>
                <w:rFonts w:cstheme="minorHAnsi"/>
                <w:sz w:val="24"/>
                <w:szCs w:val="24"/>
              </w:rPr>
              <w:t xml:space="preserve"> visibility. </w:t>
            </w:r>
          </w:p>
          <w:p w14:paraId="129A368A" w14:textId="2126CD14" w:rsidR="003F24DC" w:rsidRPr="006C5FBA" w:rsidRDefault="003F24DC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5F2A26" w:rsidRPr="002E52EE" w14:paraId="63AE02D0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345BA7C" w14:textId="2F6BDB0B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7. </w:t>
            </w:r>
            <w:r w:rsidR="004E1FBF" w:rsidRPr="004E1FBF">
              <w:rPr>
                <w:rFonts w:ascii="Helvetica" w:hAnsi="Helvetica" w:cs="Helvetica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7720" w:type="dxa"/>
          </w:tcPr>
          <w:p w14:paraId="55100C20" w14:textId="1F746149" w:rsidR="005F2A26" w:rsidRPr="00AE4CE2" w:rsidRDefault="00AE4CE2" w:rsidP="002366A4">
            <w:pPr>
              <w:snapToGrid w:val="0"/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322CC2">
              <w:rPr>
                <w:rFonts w:cstheme="minorHAnsi"/>
                <w:b/>
                <w:bCs/>
                <w:sz w:val="24"/>
                <w:szCs w:val="24"/>
              </w:rPr>
              <w:t xml:space="preserve">Action: Josh to look at Switch Up/Games night </w:t>
            </w:r>
          </w:p>
        </w:tc>
      </w:tr>
      <w:tr w:rsidR="005F2A26" w:rsidRPr="002E52EE" w14:paraId="382707AD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63C6726" w14:textId="693899E5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8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AOB</w:t>
            </w:r>
          </w:p>
        </w:tc>
        <w:tc>
          <w:tcPr>
            <w:tcW w:w="7720" w:type="dxa"/>
          </w:tcPr>
          <w:p w14:paraId="464DF7C4" w14:textId="7D336D06" w:rsidR="00771E2D" w:rsidRPr="00690977" w:rsidRDefault="00AE4CE2" w:rsidP="00C6224C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None </w:t>
            </w:r>
          </w:p>
        </w:tc>
      </w:tr>
      <w:tr w:rsidR="005F2A26" w:rsidRPr="002E52EE" w14:paraId="64B2A8D5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5B160D" w14:textId="5DDE2217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 xml:space="preserve">9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Dates f</w:t>
            </w:r>
            <w:r w:rsidR="00903BBA">
              <w:rPr>
                <w:rFonts w:ascii="Helvetica" w:hAnsi="Helvetica" w:cs="Helvetica"/>
                <w:b/>
                <w:bCs/>
                <w:sz w:val="24"/>
                <w:szCs w:val="24"/>
              </w:rPr>
              <w:t>or the diary</w:t>
            </w:r>
          </w:p>
        </w:tc>
        <w:tc>
          <w:tcPr>
            <w:tcW w:w="7720" w:type="dxa"/>
          </w:tcPr>
          <w:p w14:paraId="1A69B788" w14:textId="4D790543" w:rsidR="005F2A26" w:rsidRPr="009C4F16" w:rsidRDefault="00B224A3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one</w:t>
            </w:r>
          </w:p>
        </w:tc>
      </w:tr>
      <w:tr w:rsidR="00DC16A2" w:rsidRPr="002E52EE" w14:paraId="795611B1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1312783" w14:textId="77777777" w:rsidR="00DC16A2" w:rsidRPr="002E52EE" w:rsidRDefault="00DC16A2" w:rsidP="006E2C0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7720" w:type="dxa"/>
            <w:vAlign w:val="center"/>
          </w:tcPr>
          <w:p w14:paraId="05C5C873" w14:textId="77777777" w:rsidR="00DC16A2" w:rsidRPr="002E52EE" w:rsidRDefault="00DC16A2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  <w:u w:val="single"/>
              </w:rPr>
            </w:pPr>
          </w:p>
          <w:p w14:paraId="0FA7A0FF" w14:textId="77777777" w:rsidR="00DC16A2" w:rsidRDefault="00DC16A2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2E52EE">
              <w:rPr>
                <w:rFonts w:ascii="Helvetica" w:hAnsi="Helvetica" w:cs="Helvetica"/>
                <w:b/>
                <w:bCs/>
                <w:sz w:val="24"/>
                <w:szCs w:val="24"/>
              </w:rPr>
              <w:t>End of meeting</w:t>
            </w:r>
          </w:p>
          <w:p w14:paraId="2CD81979" w14:textId="77777777" w:rsidR="002E52EE" w:rsidRPr="002E52EE" w:rsidRDefault="002E52EE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</w:p>
        </w:tc>
      </w:tr>
    </w:tbl>
    <w:p w14:paraId="75F1B23A" w14:textId="035E183E" w:rsidR="00417F6F" w:rsidRDefault="00417F6F" w:rsidP="00BD0E8D">
      <w:pPr>
        <w:snapToGrid w:val="0"/>
        <w:spacing w:after="0" w:line="240" w:lineRule="auto"/>
        <w:contextualSpacing/>
        <w:rPr>
          <w:sz w:val="4"/>
          <w:szCs w:val="4"/>
        </w:rPr>
      </w:pPr>
    </w:p>
    <w:p w14:paraId="60A3B4DB" w14:textId="532EF7B7" w:rsidR="002B4A2A" w:rsidRPr="00960491" w:rsidRDefault="002B4A2A" w:rsidP="00737266">
      <w:pPr>
        <w:rPr>
          <w:sz w:val="4"/>
          <w:szCs w:val="4"/>
        </w:rPr>
      </w:pPr>
    </w:p>
    <w:sectPr w:rsidR="002B4A2A" w:rsidRPr="00960491" w:rsidSect="00E51D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B04C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56B89"/>
    <w:multiLevelType w:val="hybridMultilevel"/>
    <w:tmpl w:val="8190F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B96"/>
    <w:multiLevelType w:val="hybridMultilevel"/>
    <w:tmpl w:val="D180D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E1A87"/>
    <w:multiLevelType w:val="hybridMultilevel"/>
    <w:tmpl w:val="BD52A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E54E4"/>
    <w:multiLevelType w:val="hybridMultilevel"/>
    <w:tmpl w:val="07303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10E4B"/>
    <w:multiLevelType w:val="hybridMultilevel"/>
    <w:tmpl w:val="234A2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127D7"/>
    <w:multiLevelType w:val="hybridMultilevel"/>
    <w:tmpl w:val="4EA20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52494F"/>
    <w:multiLevelType w:val="hybridMultilevel"/>
    <w:tmpl w:val="45F43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7FAC"/>
    <w:multiLevelType w:val="hybridMultilevel"/>
    <w:tmpl w:val="6514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26FDA"/>
    <w:multiLevelType w:val="hybridMultilevel"/>
    <w:tmpl w:val="FC4EC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004592"/>
    <w:multiLevelType w:val="hybridMultilevel"/>
    <w:tmpl w:val="B05648D8"/>
    <w:lvl w:ilvl="0" w:tplc="00CE5350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6928FF"/>
    <w:multiLevelType w:val="multilevel"/>
    <w:tmpl w:val="EF400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3C1BB8"/>
    <w:multiLevelType w:val="hybridMultilevel"/>
    <w:tmpl w:val="4880A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C3683"/>
    <w:multiLevelType w:val="hybridMultilevel"/>
    <w:tmpl w:val="D90A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731EEA"/>
    <w:multiLevelType w:val="hybridMultilevel"/>
    <w:tmpl w:val="50787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25E18"/>
    <w:multiLevelType w:val="hybridMultilevel"/>
    <w:tmpl w:val="4EF4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0166D"/>
    <w:multiLevelType w:val="hybridMultilevel"/>
    <w:tmpl w:val="31C25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FB2108"/>
    <w:multiLevelType w:val="hybridMultilevel"/>
    <w:tmpl w:val="D48C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102FCC"/>
    <w:multiLevelType w:val="hybridMultilevel"/>
    <w:tmpl w:val="E03AD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4F1F85"/>
    <w:multiLevelType w:val="hybridMultilevel"/>
    <w:tmpl w:val="A000AA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D054F1"/>
    <w:multiLevelType w:val="hybridMultilevel"/>
    <w:tmpl w:val="CCA67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51B1E"/>
    <w:multiLevelType w:val="hybridMultilevel"/>
    <w:tmpl w:val="14C0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A026A0"/>
    <w:multiLevelType w:val="hybridMultilevel"/>
    <w:tmpl w:val="DEAE5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522994"/>
    <w:multiLevelType w:val="hybridMultilevel"/>
    <w:tmpl w:val="B2CCE5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08652E"/>
    <w:multiLevelType w:val="hybridMultilevel"/>
    <w:tmpl w:val="A83A6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3315E"/>
    <w:multiLevelType w:val="hybridMultilevel"/>
    <w:tmpl w:val="2B549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9B10FB"/>
    <w:multiLevelType w:val="hybridMultilevel"/>
    <w:tmpl w:val="56E63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3331B"/>
    <w:multiLevelType w:val="hybridMultilevel"/>
    <w:tmpl w:val="F69EC03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CD7D97"/>
    <w:multiLevelType w:val="hybridMultilevel"/>
    <w:tmpl w:val="C9C6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C7692B"/>
    <w:multiLevelType w:val="hybridMultilevel"/>
    <w:tmpl w:val="C276D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9C1405"/>
    <w:multiLevelType w:val="hybridMultilevel"/>
    <w:tmpl w:val="81064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025A1D"/>
    <w:multiLevelType w:val="hybridMultilevel"/>
    <w:tmpl w:val="9C3AF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DA15C2"/>
    <w:multiLevelType w:val="hybridMultilevel"/>
    <w:tmpl w:val="69848B2A"/>
    <w:lvl w:ilvl="0" w:tplc="6F02FE4C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D650D9"/>
    <w:multiLevelType w:val="multilevel"/>
    <w:tmpl w:val="DC7E7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4555057"/>
    <w:multiLevelType w:val="hybridMultilevel"/>
    <w:tmpl w:val="A43AECFE"/>
    <w:lvl w:ilvl="0" w:tplc="722EDAC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E723E1"/>
    <w:multiLevelType w:val="hybridMultilevel"/>
    <w:tmpl w:val="4DC015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6115A2A"/>
    <w:multiLevelType w:val="hybridMultilevel"/>
    <w:tmpl w:val="3AE0E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8164A6"/>
    <w:multiLevelType w:val="hybridMultilevel"/>
    <w:tmpl w:val="0ABC2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DE431F"/>
    <w:multiLevelType w:val="hybridMultilevel"/>
    <w:tmpl w:val="8370D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4B29FF"/>
    <w:multiLevelType w:val="hybridMultilevel"/>
    <w:tmpl w:val="9ABE0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C423B3"/>
    <w:multiLevelType w:val="hybridMultilevel"/>
    <w:tmpl w:val="9C641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072A30"/>
    <w:multiLevelType w:val="hybridMultilevel"/>
    <w:tmpl w:val="5E52E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BF32DE"/>
    <w:multiLevelType w:val="hybridMultilevel"/>
    <w:tmpl w:val="5BAAE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CE7417"/>
    <w:multiLevelType w:val="hybridMultilevel"/>
    <w:tmpl w:val="B01CD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161AEA"/>
    <w:multiLevelType w:val="hybridMultilevel"/>
    <w:tmpl w:val="7B18B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37124F"/>
    <w:multiLevelType w:val="hybridMultilevel"/>
    <w:tmpl w:val="44E0B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A667B6D"/>
    <w:multiLevelType w:val="hybridMultilevel"/>
    <w:tmpl w:val="54A24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7544A4"/>
    <w:multiLevelType w:val="hybridMultilevel"/>
    <w:tmpl w:val="0B1EC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433007"/>
    <w:multiLevelType w:val="multilevel"/>
    <w:tmpl w:val="70EA2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8911321">
    <w:abstractNumId w:val="40"/>
  </w:num>
  <w:num w:numId="2" w16cid:durableId="1984120046">
    <w:abstractNumId w:val="7"/>
  </w:num>
  <w:num w:numId="3" w16cid:durableId="1833443886">
    <w:abstractNumId w:val="17"/>
  </w:num>
  <w:num w:numId="4" w16cid:durableId="1283075283">
    <w:abstractNumId w:val="31"/>
  </w:num>
  <w:num w:numId="5" w16cid:durableId="2059937335">
    <w:abstractNumId w:val="20"/>
  </w:num>
  <w:num w:numId="6" w16cid:durableId="1801797520">
    <w:abstractNumId w:val="28"/>
  </w:num>
  <w:num w:numId="7" w16cid:durableId="997004135">
    <w:abstractNumId w:val="47"/>
  </w:num>
  <w:num w:numId="8" w16cid:durableId="111872143">
    <w:abstractNumId w:val="16"/>
  </w:num>
  <w:num w:numId="9" w16cid:durableId="1570769615">
    <w:abstractNumId w:val="44"/>
  </w:num>
  <w:num w:numId="10" w16cid:durableId="348609084">
    <w:abstractNumId w:val="5"/>
  </w:num>
  <w:num w:numId="11" w16cid:durableId="14574265">
    <w:abstractNumId w:val="18"/>
  </w:num>
  <w:num w:numId="12" w16cid:durableId="51736069">
    <w:abstractNumId w:val="26"/>
  </w:num>
  <w:num w:numId="13" w16cid:durableId="1492480483">
    <w:abstractNumId w:val="22"/>
  </w:num>
  <w:num w:numId="14" w16cid:durableId="229384245">
    <w:abstractNumId w:val="39"/>
  </w:num>
  <w:num w:numId="15" w16cid:durableId="440302937">
    <w:abstractNumId w:val="24"/>
  </w:num>
  <w:num w:numId="16" w16cid:durableId="465778781">
    <w:abstractNumId w:val="12"/>
  </w:num>
  <w:num w:numId="17" w16cid:durableId="967978922">
    <w:abstractNumId w:val="1"/>
  </w:num>
  <w:num w:numId="18" w16cid:durableId="1949848131">
    <w:abstractNumId w:val="14"/>
  </w:num>
  <w:num w:numId="19" w16cid:durableId="128935531">
    <w:abstractNumId w:val="36"/>
  </w:num>
  <w:num w:numId="20" w16cid:durableId="43144197">
    <w:abstractNumId w:val="38"/>
  </w:num>
  <w:num w:numId="21" w16cid:durableId="1886676948">
    <w:abstractNumId w:val="45"/>
  </w:num>
  <w:num w:numId="22" w16cid:durableId="263074348">
    <w:abstractNumId w:val="13"/>
  </w:num>
  <w:num w:numId="23" w16cid:durableId="1520119845">
    <w:abstractNumId w:val="23"/>
  </w:num>
  <w:num w:numId="24" w16cid:durableId="988905352">
    <w:abstractNumId w:val="15"/>
  </w:num>
  <w:num w:numId="25" w16cid:durableId="1945722518">
    <w:abstractNumId w:val="2"/>
  </w:num>
  <w:num w:numId="26" w16cid:durableId="615527184">
    <w:abstractNumId w:val="25"/>
  </w:num>
  <w:num w:numId="27" w16cid:durableId="1021710796">
    <w:abstractNumId w:val="0"/>
  </w:num>
  <w:num w:numId="28" w16cid:durableId="986251317">
    <w:abstractNumId w:val="29"/>
  </w:num>
  <w:num w:numId="29" w16cid:durableId="516121966">
    <w:abstractNumId w:val="41"/>
  </w:num>
  <w:num w:numId="30" w16cid:durableId="720639447">
    <w:abstractNumId w:val="43"/>
  </w:num>
  <w:num w:numId="31" w16cid:durableId="1716194965">
    <w:abstractNumId w:val="6"/>
  </w:num>
  <w:num w:numId="32" w16cid:durableId="1768311901">
    <w:abstractNumId w:val="21"/>
  </w:num>
  <w:num w:numId="33" w16cid:durableId="667749760">
    <w:abstractNumId w:val="4"/>
  </w:num>
  <w:num w:numId="34" w16cid:durableId="1034381250">
    <w:abstractNumId w:val="46"/>
  </w:num>
  <w:num w:numId="35" w16cid:durableId="1460954731">
    <w:abstractNumId w:val="30"/>
  </w:num>
  <w:num w:numId="36" w16cid:durableId="807550653">
    <w:abstractNumId w:val="35"/>
  </w:num>
  <w:num w:numId="37" w16cid:durableId="773087688">
    <w:abstractNumId w:val="42"/>
  </w:num>
  <w:num w:numId="38" w16cid:durableId="1255671497">
    <w:abstractNumId w:val="9"/>
  </w:num>
  <w:num w:numId="39" w16cid:durableId="1461340526">
    <w:abstractNumId w:val="10"/>
  </w:num>
  <w:num w:numId="40" w16cid:durableId="2131775926">
    <w:abstractNumId w:val="32"/>
  </w:num>
  <w:num w:numId="41" w16cid:durableId="927663850">
    <w:abstractNumId w:val="19"/>
  </w:num>
  <w:num w:numId="42" w16cid:durableId="1707559410">
    <w:abstractNumId w:val="27"/>
  </w:num>
  <w:num w:numId="43" w16cid:durableId="1912229746">
    <w:abstractNumId w:val="34"/>
  </w:num>
  <w:num w:numId="44" w16cid:durableId="1092581445">
    <w:abstractNumId w:val="37"/>
  </w:num>
  <w:num w:numId="45" w16cid:durableId="362755245">
    <w:abstractNumId w:val="11"/>
  </w:num>
  <w:num w:numId="46" w16cid:durableId="115684693">
    <w:abstractNumId w:val="48"/>
  </w:num>
  <w:num w:numId="47" w16cid:durableId="1507209617">
    <w:abstractNumId w:val="33"/>
  </w:num>
  <w:num w:numId="48" w16cid:durableId="2129817162">
    <w:abstractNumId w:val="3"/>
  </w:num>
  <w:num w:numId="49" w16cid:durableId="1896233583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NDCxMDa2MDU1MbVQ0lEKTi0uzszPAykwrgUA9ungzCwAAAA="/>
  </w:docVars>
  <w:rsids>
    <w:rsidRoot w:val="009E0BB1"/>
    <w:rsid w:val="00004418"/>
    <w:rsid w:val="00006750"/>
    <w:rsid w:val="00011305"/>
    <w:rsid w:val="000119D5"/>
    <w:rsid w:val="00015107"/>
    <w:rsid w:val="000216F0"/>
    <w:rsid w:val="0002170F"/>
    <w:rsid w:val="00026B65"/>
    <w:rsid w:val="00030E82"/>
    <w:rsid w:val="00032E20"/>
    <w:rsid w:val="000346C4"/>
    <w:rsid w:val="00035423"/>
    <w:rsid w:val="000408FA"/>
    <w:rsid w:val="00042E52"/>
    <w:rsid w:val="00044AEE"/>
    <w:rsid w:val="00044EDB"/>
    <w:rsid w:val="00046835"/>
    <w:rsid w:val="00046C13"/>
    <w:rsid w:val="000473E0"/>
    <w:rsid w:val="00050B14"/>
    <w:rsid w:val="00051911"/>
    <w:rsid w:val="00056C03"/>
    <w:rsid w:val="000605B3"/>
    <w:rsid w:val="0006165D"/>
    <w:rsid w:val="00061E94"/>
    <w:rsid w:val="000635EF"/>
    <w:rsid w:val="00063B2E"/>
    <w:rsid w:val="00073121"/>
    <w:rsid w:val="0007424A"/>
    <w:rsid w:val="000756EA"/>
    <w:rsid w:val="000813D0"/>
    <w:rsid w:val="00081DB2"/>
    <w:rsid w:val="0008203D"/>
    <w:rsid w:val="00085714"/>
    <w:rsid w:val="00093469"/>
    <w:rsid w:val="0009424E"/>
    <w:rsid w:val="00095D41"/>
    <w:rsid w:val="000A2108"/>
    <w:rsid w:val="000A5A28"/>
    <w:rsid w:val="000A6B1F"/>
    <w:rsid w:val="000B168B"/>
    <w:rsid w:val="000B50FE"/>
    <w:rsid w:val="000C160F"/>
    <w:rsid w:val="000C6183"/>
    <w:rsid w:val="000C79C4"/>
    <w:rsid w:val="000D2F37"/>
    <w:rsid w:val="000D5092"/>
    <w:rsid w:val="000E296A"/>
    <w:rsid w:val="000E3A62"/>
    <w:rsid w:val="000E4AC6"/>
    <w:rsid w:val="000E4B73"/>
    <w:rsid w:val="000F0E32"/>
    <w:rsid w:val="000F4433"/>
    <w:rsid w:val="000F5926"/>
    <w:rsid w:val="000F7A01"/>
    <w:rsid w:val="0010413B"/>
    <w:rsid w:val="00107755"/>
    <w:rsid w:val="001177A3"/>
    <w:rsid w:val="0012065D"/>
    <w:rsid w:val="0012124F"/>
    <w:rsid w:val="00121D6F"/>
    <w:rsid w:val="00122407"/>
    <w:rsid w:val="001229C1"/>
    <w:rsid w:val="001232D7"/>
    <w:rsid w:val="00124439"/>
    <w:rsid w:val="00125C9C"/>
    <w:rsid w:val="0013063D"/>
    <w:rsid w:val="00131C22"/>
    <w:rsid w:val="0014198A"/>
    <w:rsid w:val="00143321"/>
    <w:rsid w:val="00144576"/>
    <w:rsid w:val="00147E5D"/>
    <w:rsid w:val="0015104D"/>
    <w:rsid w:val="00151D29"/>
    <w:rsid w:val="00153609"/>
    <w:rsid w:val="001641EB"/>
    <w:rsid w:val="001679C8"/>
    <w:rsid w:val="00170884"/>
    <w:rsid w:val="0017409B"/>
    <w:rsid w:val="00176F4D"/>
    <w:rsid w:val="001800ED"/>
    <w:rsid w:val="001816AA"/>
    <w:rsid w:val="00181AC3"/>
    <w:rsid w:val="001859CB"/>
    <w:rsid w:val="00186FB6"/>
    <w:rsid w:val="00187E3C"/>
    <w:rsid w:val="00190CF2"/>
    <w:rsid w:val="0019217A"/>
    <w:rsid w:val="0019732E"/>
    <w:rsid w:val="001A1579"/>
    <w:rsid w:val="001A2F0A"/>
    <w:rsid w:val="001A45E8"/>
    <w:rsid w:val="001A4B31"/>
    <w:rsid w:val="001A5F94"/>
    <w:rsid w:val="001A633F"/>
    <w:rsid w:val="001B294F"/>
    <w:rsid w:val="001B3425"/>
    <w:rsid w:val="001B7654"/>
    <w:rsid w:val="001C016D"/>
    <w:rsid w:val="001C0674"/>
    <w:rsid w:val="001C185E"/>
    <w:rsid w:val="001D1402"/>
    <w:rsid w:val="001D16FB"/>
    <w:rsid w:val="001D3FE7"/>
    <w:rsid w:val="001D43B6"/>
    <w:rsid w:val="001D47BD"/>
    <w:rsid w:val="001D7FFE"/>
    <w:rsid w:val="001E17A9"/>
    <w:rsid w:val="001E19C5"/>
    <w:rsid w:val="001E27EB"/>
    <w:rsid w:val="001E3E4A"/>
    <w:rsid w:val="00211F03"/>
    <w:rsid w:val="00214E8F"/>
    <w:rsid w:val="00217076"/>
    <w:rsid w:val="00221E4E"/>
    <w:rsid w:val="002233FF"/>
    <w:rsid w:val="00225580"/>
    <w:rsid w:val="00226437"/>
    <w:rsid w:val="0023299C"/>
    <w:rsid w:val="002351B9"/>
    <w:rsid w:val="002366A4"/>
    <w:rsid w:val="0024021D"/>
    <w:rsid w:val="00250482"/>
    <w:rsid w:val="0025705E"/>
    <w:rsid w:val="002621D6"/>
    <w:rsid w:val="00262F2B"/>
    <w:rsid w:val="00265028"/>
    <w:rsid w:val="00265759"/>
    <w:rsid w:val="00265E22"/>
    <w:rsid w:val="002669C0"/>
    <w:rsid w:val="00272B4B"/>
    <w:rsid w:val="00272FFD"/>
    <w:rsid w:val="0027610B"/>
    <w:rsid w:val="002833D6"/>
    <w:rsid w:val="00287190"/>
    <w:rsid w:val="002878F2"/>
    <w:rsid w:val="0029144C"/>
    <w:rsid w:val="00291F6B"/>
    <w:rsid w:val="00294E77"/>
    <w:rsid w:val="002A0B8A"/>
    <w:rsid w:val="002A1B6A"/>
    <w:rsid w:val="002B3B83"/>
    <w:rsid w:val="002B4A2A"/>
    <w:rsid w:val="002C3077"/>
    <w:rsid w:val="002C5BB3"/>
    <w:rsid w:val="002D3C73"/>
    <w:rsid w:val="002D4FA7"/>
    <w:rsid w:val="002D5E72"/>
    <w:rsid w:val="002E310E"/>
    <w:rsid w:val="002E3686"/>
    <w:rsid w:val="002E52EE"/>
    <w:rsid w:val="002F0C09"/>
    <w:rsid w:val="002F6B74"/>
    <w:rsid w:val="002F724D"/>
    <w:rsid w:val="00304770"/>
    <w:rsid w:val="00306A07"/>
    <w:rsid w:val="00307F9F"/>
    <w:rsid w:val="003105E0"/>
    <w:rsid w:val="0031170B"/>
    <w:rsid w:val="00313201"/>
    <w:rsid w:val="00316CCF"/>
    <w:rsid w:val="00322CC2"/>
    <w:rsid w:val="00325C59"/>
    <w:rsid w:val="0032642D"/>
    <w:rsid w:val="0032648C"/>
    <w:rsid w:val="00330E44"/>
    <w:rsid w:val="00330FFD"/>
    <w:rsid w:val="003313E8"/>
    <w:rsid w:val="00335F01"/>
    <w:rsid w:val="003413E4"/>
    <w:rsid w:val="003430FD"/>
    <w:rsid w:val="003449F6"/>
    <w:rsid w:val="00344DA5"/>
    <w:rsid w:val="00345200"/>
    <w:rsid w:val="003508FB"/>
    <w:rsid w:val="00354112"/>
    <w:rsid w:val="00367731"/>
    <w:rsid w:val="0036797B"/>
    <w:rsid w:val="00370893"/>
    <w:rsid w:val="00372575"/>
    <w:rsid w:val="00395DBC"/>
    <w:rsid w:val="00397CCF"/>
    <w:rsid w:val="003A11E9"/>
    <w:rsid w:val="003A3BD4"/>
    <w:rsid w:val="003A413B"/>
    <w:rsid w:val="003A4C96"/>
    <w:rsid w:val="003A5CCA"/>
    <w:rsid w:val="003B1E50"/>
    <w:rsid w:val="003B5E8B"/>
    <w:rsid w:val="003B7DD9"/>
    <w:rsid w:val="003C2192"/>
    <w:rsid w:val="003D1056"/>
    <w:rsid w:val="003D43EE"/>
    <w:rsid w:val="003D4440"/>
    <w:rsid w:val="003E2FEC"/>
    <w:rsid w:val="003E3C6C"/>
    <w:rsid w:val="003E5DD8"/>
    <w:rsid w:val="003E7A08"/>
    <w:rsid w:val="003F24DC"/>
    <w:rsid w:val="00406713"/>
    <w:rsid w:val="00410C64"/>
    <w:rsid w:val="0041254A"/>
    <w:rsid w:val="004165E9"/>
    <w:rsid w:val="00416CE3"/>
    <w:rsid w:val="00417399"/>
    <w:rsid w:val="00417F6F"/>
    <w:rsid w:val="00420FEE"/>
    <w:rsid w:val="00423D3A"/>
    <w:rsid w:val="0042400E"/>
    <w:rsid w:val="004245B7"/>
    <w:rsid w:val="004276F5"/>
    <w:rsid w:val="0044670C"/>
    <w:rsid w:val="00451488"/>
    <w:rsid w:val="00451D28"/>
    <w:rsid w:val="00452461"/>
    <w:rsid w:val="00452DAB"/>
    <w:rsid w:val="00461BE6"/>
    <w:rsid w:val="00466FA4"/>
    <w:rsid w:val="00467A30"/>
    <w:rsid w:val="004735EF"/>
    <w:rsid w:val="00473E1D"/>
    <w:rsid w:val="00477128"/>
    <w:rsid w:val="00480B57"/>
    <w:rsid w:val="004822ED"/>
    <w:rsid w:val="004829F2"/>
    <w:rsid w:val="004844AB"/>
    <w:rsid w:val="004852D7"/>
    <w:rsid w:val="00486F3D"/>
    <w:rsid w:val="004932DC"/>
    <w:rsid w:val="004A2933"/>
    <w:rsid w:val="004B332C"/>
    <w:rsid w:val="004B44EC"/>
    <w:rsid w:val="004B474B"/>
    <w:rsid w:val="004B66AE"/>
    <w:rsid w:val="004C0DB2"/>
    <w:rsid w:val="004C0F1F"/>
    <w:rsid w:val="004C0FE0"/>
    <w:rsid w:val="004C48CF"/>
    <w:rsid w:val="004C5864"/>
    <w:rsid w:val="004C69FA"/>
    <w:rsid w:val="004D0279"/>
    <w:rsid w:val="004D1B7D"/>
    <w:rsid w:val="004D2019"/>
    <w:rsid w:val="004D7956"/>
    <w:rsid w:val="004D7D06"/>
    <w:rsid w:val="004E14DD"/>
    <w:rsid w:val="004E1FBF"/>
    <w:rsid w:val="004E51DB"/>
    <w:rsid w:val="004E7C5C"/>
    <w:rsid w:val="004F1983"/>
    <w:rsid w:val="004F1C57"/>
    <w:rsid w:val="004F46B8"/>
    <w:rsid w:val="004F4B5F"/>
    <w:rsid w:val="004F573B"/>
    <w:rsid w:val="004F7EA7"/>
    <w:rsid w:val="00501858"/>
    <w:rsid w:val="00503073"/>
    <w:rsid w:val="00503A92"/>
    <w:rsid w:val="005057E5"/>
    <w:rsid w:val="00506A2D"/>
    <w:rsid w:val="005120DE"/>
    <w:rsid w:val="005131A2"/>
    <w:rsid w:val="00515323"/>
    <w:rsid w:val="00517BCA"/>
    <w:rsid w:val="005210FF"/>
    <w:rsid w:val="00522FB9"/>
    <w:rsid w:val="0052535E"/>
    <w:rsid w:val="005277E2"/>
    <w:rsid w:val="005340CD"/>
    <w:rsid w:val="00534C48"/>
    <w:rsid w:val="00542E86"/>
    <w:rsid w:val="005454EA"/>
    <w:rsid w:val="00546959"/>
    <w:rsid w:val="00547843"/>
    <w:rsid w:val="005506FE"/>
    <w:rsid w:val="005516E4"/>
    <w:rsid w:val="00556FD2"/>
    <w:rsid w:val="00561C29"/>
    <w:rsid w:val="005623A6"/>
    <w:rsid w:val="005636DB"/>
    <w:rsid w:val="00563A90"/>
    <w:rsid w:val="00571C8D"/>
    <w:rsid w:val="005733A9"/>
    <w:rsid w:val="00582C0E"/>
    <w:rsid w:val="0058534D"/>
    <w:rsid w:val="00586AC3"/>
    <w:rsid w:val="0059008E"/>
    <w:rsid w:val="005951CB"/>
    <w:rsid w:val="005966FE"/>
    <w:rsid w:val="005A564B"/>
    <w:rsid w:val="005B13C7"/>
    <w:rsid w:val="005B18C4"/>
    <w:rsid w:val="005B3182"/>
    <w:rsid w:val="005B4C1E"/>
    <w:rsid w:val="005C00C2"/>
    <w:rsid w:val="005C13B2"/>
    <w:rsid w:val="005C39DF"/>
    <w:rsid w:val="005D27CE"/>
    <w:rsid w:val="005D2BCE"/>
    <w:rsid w:val="005D5100"/>
    <w:rsid w:val="005D59BB"/>
    <w:rsid w:val="005D6901"/>
    <w:rsid w:val="005D6952"/>
    <w:rsid w:val="005D711C"/>
    <w:rsid w:val="005E0614"/>
    <w:rsid w:val="005E13A1"/>
    <w:rsid w:val="005E3846"/>
    <w:rsid w:val="005E59DC"/>
    <w:rsid w:val="005F2925"/>
    <w:rsid w:val="005F2A26"/>
    <w:rsid w:val="005F5109"/>
    <w:rsid w:val="005F6A08"/>
    <w:rsid w:val="00600369"/>
    <w:rsid w:val="0060153D"/>
    <w:rsid w:val="00601597"/>
    <w:rsid w:val="00601720"/>
    <w:rsid w:val="0060363A"/>
    <w:rsid w:val="006046F5"/>
    <w:rsid w:val="00607DF2"/>
    <w:rsid w:val="006117E6"/>
    <w:rsid w:val="00617929"/>
    <w:rsid w:val="00625F5C"/>
    <w:rsid w:val="00627CF0"/>
    <w:rsid w:val="00632F3A"/>
    <w:rsid w:val="006337ED"/>
    <w:rsid w:val="00636632"/>
    <w:rsid w:val="00642D1B"/>
    <w:rsid w:val="00647962"/>
    <w:rsid w:val="00651594"/>
    <w:rsid w:val="006529E2"/>
    <w:rsid w:val="00663C3A"/>
    <w:rsid w:val="00671C91"/>
    <w:rsid w:val="00674859"/>
    <w:rsid w:val="00674B55"/>
    <w:rsid w:val="00675309"/>
    <w:rsid w:val="00675719"/>
    <w:rsid w:val="00676145"/>
    <w:rsid w:val="0067667F"/>
    <w:rsid w:val="00690977"/>
    <w:rsid w:val="006A2940"/>
    <w:rsid w:val="006A4FDB"/>
    <w:rsid w:val="006B107C"/>
    <w:rsid w:val="006B4BB3"/>
    <w:rsid w:val="006C0C5A"/>
    <w:rsid w:val="006C366E"/>
    <w:rsid w:val="006C5628"/>
    <w:rsid w:val="006C5FBA"/>
    <w:rsid w:val="006D0360"/>
    <w:rsid w:val="006D09E7"/>
    <w:rsid w:val="006D1197"/>
    <w:rsid w:val="006D1A3D"/>
    <w:rsid w:val="006D658C"/>
    <w:rsid w:val="006E0424"/>
    <w:rsid w:val="006E2C0A"/>
    <w:rsid w:val="006E543A"/>
    <w:rsid w:val="006E6FB7"/>
    <w:rsid w:val="006E73F9"/>
    <w:rsid w:val="006E7EB1"/>
    <w:rsid w:val="006F4702"/>
    <w:rsid w:val="0070198E"/>
    <w:rsid w:val="00706155"/>
    <w:rsid w:val="00707992"/>
    <w:rsid w:val="007102DE"/>
    <w:rsid w:val="007149D7"/>
    <w:rsid w:val="007166E1"/>
    <w:rsid w:val="00717B38"/>
    <w:rsid w:val="007230A8"/>
    <w:rsid w:val="00723989"/>
    <w:rsid w:val="00737266"/>
    <w:rsid w:val="00742781"/>
    <w:rsid w:val="0074460C"/>
    <w:rsid w:val="007458E0"/>
    <w:rsid w:val="0075188B"/>
    <w:rsid w:val="00755AC7"/>
    <w:rsid w:val="007602E8"/>
    <w:rsid w:val="00764854"/>
    <w:rsid w:val="007674F3"/>
    <w:rsid w:val="00771E2D"/>
    <w:rsid w:val="007730B2"/>
    <w:rsid w:val="0077596B"/>
    <w:rsid w:val="00794674"/>
    <w:rsid w:val="007960FC"/>
    <w:rsid w:val="00796F44"/>
    <w:rsid w:val="007A2339"/>
    <w:rsid w:val="007A7640"/>
    <w:rsid w:val="007B3B50"/>
    <w:rsid w:val="007B528A"/>
    <w:rsid w:val="007B6874"/>
    <w:rsid w:val="007D0430"/>
    <w:rsid w:val="007D1D0E"/>
    <w:rsid w:val="007D3054"/>
    <w:rsid w:val="007D4C3D"/>
    <w:rsid w:val="007D712F"/>
    <w:rsid w:val="007E111C"/>
    <w:rsid w:val="007E4450"/>
    <w:rsid w:val="007E7ED2"/>
    <w:rsid w:val="007F06D3"/>
    <w:rsid w:val="007F082E"/>
    <w:rsid w:val="007F1AC9"/>
    <w:rsid w:val="007F2B1E"/>
    <w:rsid w:val="007F2E38"/>
    <w:rsid w:val="007F34A1"/>
    <w:rsid w:val="0080357E"/>
    <w:rsid w:val="00804197"/>
    <w:rsid w:val="00804A51"/>
    <w:rsid w:val="00807BF2"/>
    <w:rsid w:val="0082019B"/>
    <w:rsid w:val="00822D6C"/>
    <w:rsid w:val="00825DE1"/>
    <w:rsid w:val="00826EEA"/>
    <w:rsid w:val="0083246A"/>
    <w:rsid w:val="00837D70"/>
    <w:rsid w:val="00841566"/>
    <w:rsid w:val="008469EA"/>
    <w:rsid w:val="00847104"/>
    <w:rsid w:val="00847287"/>
    <w:rsid w:val="0085071F"/>
    <w:rsid w:val="00850E32"/>
    <w:rsid w:val="00855ACB"/>
    <w:rsid w:val="008604C2"/>
    <w:rsid w:val="008612DF"/>
    <w:rsid w:val="00864300"/>
    <w:rsid w:val="00866410"/>
    <w:rsid w:val="0086719E"/>
    <w:rsid w:val="008726C4"/>
    <w:rsid w:val="008752CE"/>
    <w:rsid w:val="008760D9"/>
    <w:rsid w:val="00876A5D"/>
    <w:rsid w:val="00884D81"/>
    <w:rsid w:val="00885383"/>
    <w:rsid w:val="00890066"/>
    <w:rsid w:val="008916F2"/>
    <w:rsid w:val="00893F35"/>
    <w:rsid w:val="008A3F2F"/>
    <w:rsid w:val="008A43CE"/>
    <w:rsid w:val="008A58E6"/>
    <w:rsid w:val="008A75B2"/>
    <w:rsid w:val="008B4F7E"/>
    <w:rsid w:val="008D38FF"/>
    <w:rsid w:val="008D4F1B"/>
    <w:rsid w:val="008D68EB"/>
    <w:rsid w:val="008E1073"/>
    <w:rsid w:val="008E15C8"/>
    <w:rsid w:val="008E40C7"/>
    <w:rsid w:val="008E484A"/>
    <w:rsid w:val="008F5DF9"/>
    <w:rsid w:val="009025D3"/>
    <w:rsid w:val="00903BBA"/>
    <w:rsid w:val="00910E85"/>
    <w:rsid w:val="00914171"/>
    <w:rsid w:val="009142C9"/>
    <w:rsid w:val="00920F01"/>
    <w:rsid w:val="0092666C"/>
    <w:rsid w:val="00927295"/>
    <w:rsid w:val="00930888"/>
    <w:rsid w:val="00931113"/>
    <w:rsid w:val="0093321D"/>
    <w:rsid w:val="00933EBE"/>
    <w:rsid w:val="00941644"/>
    <w:rsid w:val="00943A5F"/>
    <w:rsid w:val="00945247"/>
    <w:rsid w:val="00945D88"/>
    <w:rsid w:val="00946311"/>
    <w:rsid w:val="00955967"/>
    <w:rsid w:val="0095633C"/>
    <w:rsid w:val="00956B76"/>
    <w:rsid w:val="00960491"/>
    <w:rsid w:val="009633F8"/>
    <w:rsid w:val="00970586"/>
    <w:rsid w:val="009728B2"/>
    <w:rsid w:val="00972D6A"/>
    <w:rsid w:val="00975F63"/>
    <w:rsid w:val="00983EE6"/>
    <w:rsid w:val="009914DB"/>
    <w:rsid w:val="00991505"/>
    <w:rsid w:val="00993330"/>
    <w:rsid w:val="00995145"/>
    <w:rsid w:val="00996C69"/>
    <w:rsid w:val="009A7E4A"/>
    <w:rsid w:val="009B0070"/>
    <w:rsid w:val="009B4E18"/>
    <w:rsid w:val="009C13ED"/>
    <w:rsid w:val="009C1DED"/>
    <w:rsid w:val="009C3F08"/>
    <w:rsid w:val="009C4F16"/>
    <w:rsid w:val="009C5C4C"/>
    <w:rsid w:val="009D0848"/>
    <w:rsid w:val="009D3884"/>
    <w:rsid w:val="009D7267"/>
    <w:rsid w:val="009E0774"/>
    <w:rsid w:val="009E0BB1"/>
    <w:rsid w:val="009E0C4D"/>
    <w:rsid w:val="009E1480"/>
    <w:rsid w:val="009E794E"/>
    <w:rsid w:val="009F30E2"/>
    <w:rsid w:val="009F4AD8"/>
    <w:rsid w:val="00A06083"/>
    <w:rsid w:val="00A10C09"/>
    <w:rsid w:val="00A1334B"/>
    <w:rsid w:val="00A152C4"/>
    <w:rsid w:val="00A158A9"/>
    <w:rsid w:val="00A21527"/>
    <w:rsid w:val="00A227D8"/>
    <w:rsid w:val="00A23320"/>
    <w:rsid w:val="00A23EAD"/>
    <w:rsid w:val="00A257D2"/>
    <w:rsid w:val="00A258E3"/>
    <w:rsid w:val="00A25B81"/>
    <w:rsid w:val="00A278A2"/>
    <w:rsid w:val="00A279CE"/>
    <w:rsid w:val="00A40365"/>
    <w:rsid w:val="00A42B62"/>
    <w:rsid w:val="00A50910"/>
    <w:rsid w:val="00A50A7F"/>
    <w:rsid w:val="00A50B97"/>
    <w:rsid w:val="00A541D5"/>
    <w:rsid w:val="00A54A5D"/>
    <w:rsid w:val="00A55E4F"/>
    <w:rsid w:val="00A56816"/>
    <w:rsid w:val="00A62481"/>
    <w:rsid w:val="00A712C2"/>
    <w:rsid w:val="00A8127E"/>
    <w:rsid w:val="00A9068F"/>
    <w:rsid w:val="00A90CF1"/>
    <w:rsid w:val="00A92C81"/>
    <w:rsid w:val="00A93E48"/>
    <w:rsid w:val="00AA53E6"/>
    <w:rsid w:val="00AA6320"/>
    <w:rsid w:val="00AA747D"/>
    <w:rsid w:val="00AA7743"/>
    <w:rsid w:val="00AD46CE"/>
    <w:rsid w:val="00AD74A1"/>
    <w:rsid w:val="00AD7806"/>
    <w:rsid w:val="00AE4276"/>
    <w:rsid w:val="00AE4CE2"/>
    <w:rsid w:val="00AE7D8C"/>
    <w:rsid w:val="00AF05ED"/>
    <w:rsid w:val="00AF0978"/>
    <w:rsid w:val="00AF0C0C"/>
    <w:rsid w:val="00AF0D77"/>
    <w:rsid w:val="00B04A90"/>
    <w:rsid w:val="00B101FE"/>
    <w:rsid w:val="00B10F2D"/>
    <w:rsid w:val="00B22253"/>
    <w:rsid w:val="00B224A3"/>
    <w:rsid w:val="00B23441"/>
    <w:rsid w:val="00B3264E"/>
    <w:rsid w:val="00B36D56"/>
    <w:rsid w:val="00B3727F"/>
    <w:rsid w:val="00B43988"/>
    <w:rsid w:val="00B52469"/>
    <w:rsid w:val="00B55021"/>
    <w:rsid w:val="00B55EBA"/>
    <w:rsid w:val="00B56511"/>
    <w:rsid w:val="00B575ED"/>
    <w:rsid w:val="00B604AB"/>
    <w:rsid w:val="00B612B3"/>
    <w:rsid w:val="00B724DF"/>
    <w:rsid w:val="00B73F24"/>
    <w:rsid w:val="00B80750"/>
    <w:rsid w:val="00B8738C"/>
    <w:rsid w:val="00B92ACA"/>
    <w:rsid w:val="00B934E5"/>
    <w:rsid w:val="00B967CB"/>
    <w:rsid w:val="00BA7C9D"/>
    <w:rsid w:val="00BA7E21"/>
    <w:rsid w:val="00BB1099"/>
    <w:rsid w:val="00BB3A4E"/>
    <w:rsid w:val="00BB50D0"/>
    <w:rsid w:val="00BB7075"/>
    <w:rsid w:val="00BC1D8A"/>
    <w:rsid w:val="00BC67FF"/>
    <w:rsid w:val="00BC7F19"/>
    <w:rsid w:val="00BD082F"/>
    <w:rsid w:val="00BD0E8D"/>
    <w:rsid w:val="00BD5C56"/>
    <w:rsid w:val="00BE7E81"/>
    <w:rsid w:val="00BF3684"/>
    <w:rsid w:val="00BF668F"/>
    <w:rsid w:val="00BF7FC7"/>
    <w:rsid w:val="00C04A10"/>
    <w:rsid w:val="00C05F20"/>
    <w:rsid w:val="00C13984"/>
    <w:rsid w:val="00C14971"/>
    <w:rsid w:val="00C165A9"/>
    <w:rsid w:val="00C217D4"/>
    <w:rsid w:val="00C2573F"/>
    <w:rsid w:val="00C27584"/>
    <w:rsid w:val="00C36E21"/>
    <w:rsid w:val="00C40EC6"/>
    <w:rsid w:val="00C41AEF"/>
    <w:rsid w:val="00C42D2F"/>
    <w:rsid w:val="00C44FA3"/>
    <w:rsid w:val="00C51AEB"/>
    <w:rsid w:val="00C5357F"/>
    <w:rsid w:val="00C600D4"/>
    <w:rsid w:val="00C6224C"/>
    <w:rsid w:val="00C62BD3"/>
    <w:rsid w:val="00C664C5"/>
    <w:rsid w:val="00C6678C"/>
    <w:rsid w:val="00C70D24"/>
    <w:rsid w:val="00C714B1"/>
    <w:rsid w:val="00C71D98"/>
    <w:rsid w:val="00C73BE3"/>
    <w:rsid w:val="00C80E6C"/>
    <w:rsid w:val="00C93C2C"/>
    <w:rsid w:val="00C948C4"/>
    <w:rsid w:val="00CA18BB"/>
    <w:rsid w:val="00CA7CD7"/>
    <w:rsid w:val="00CB2751"/>
    <w:rsid w:val="00CC0C05"/>
    <w:rsid w:val="00CC2018"/>
    <w:rsid w:val="00CC56DC"/>
    <w:rsid w:val="00CC6CB5"/>
    <w:rsid w:val="00CD1913"/>
    <w:rsid w:val="00CE1D60"/>
    <w:rsid w:val="00CE6B16"/>
    <w:rsid w:val="00CF0426"/>
    <w:rsid w:val="00CF07C6"/>
    <w:rsid w:val="00D018B8"/>
    <w:rsid w:val="00D03898"/>
    <w:rsid w:val="00D04849"/>
    <w:rsid w:val="00D0586E"/>
    <w:rsid w:val="00D06260"/>
    <w:rsid w:val="00D11E7A"/>
    <w:rsid w:val="00D1427C"/>
    <w:rsid w:val="00D1440E"/>
    <w:rsid w:val="00D14800"/>
    <w:rsid w:val="00D14A5B"/>
    <w:rsid w:val="00D2046E"/>
    <w:rsid w:val="00D23375"/>
    <w:rsid w:val="00D309B5"/>
    <w:rsid w:val="00D319A2"/>
    <w:rsid w:val="00D4106C"/>
    <w:rsid w:val="00D41BE0"/>
    <w:rsid w:val="00D44E60"/>
    <w:rsid w:val="00D502F7"/>
    <w:rsid w:val="00D53290"/>
    <w:rsid w:val="00D609B8"/>
    <w:rsid w:val="00D61AA2"/>
    <w:rsid w:val="00D7061A"/>
    <w:rsid w:val="00D7280D"/>
    <w:rsid w:val="00D746B6"/>
    <w:rsid w:val="00D77EAD"/>
    <w:rsid w:val="00D82E5C"/>
    <w:rsid w:val="00D84C15"/>
    <w:rsid w:val="00D8536E"/>
    <w:rsid w:val="00D85811"/>
    <w:rsid w:val="00D912E5"/>
    <w:rsid w:val="00DA3CB4"/>
    <w:rsid w:val="00DA4731"/>
    <w:rsid w:val="00DA6B85"/>
    <w:rsid w:val="00DB46C1"/>
    <w:rsid w:val="00DB7BE8"/>
    <w:rsid w:val="00DC11C5"/>
    <w:rsid w:val="00DC16A2"/>
    <w:rsid w:val="00DC1EAD"/>
    <w:rsid w:val="00DC58AA"/>
    <w:rsid w:val="00DC5D51"/>
    <w:rsid w:val="00DC60F0"/>
    <w:rsid w:val="00DC60F6"/>
    <w:rsid w:val="00DD3ECC"/>
    <w:rsid w:val="00DE1A58"/>
    <w:rsid w:val="00DE716E"/>
    <w:rsid w:val="00DE77FA"/>
    <w:rsid w:val="00DF49A6"/>
    <w:rsid w:val="00E03379"/>
    <w:rsid w:val="00E03C2C"/>
    <w:rsid w:val="00E046F7"/>
    <w:rsid w:val="00E05280"/>
    <w:rsid w:val="00E10B00"/>
    <w:rsid w:val="00E12CFA"/>
    <w:rsid w:val="00E1321C"/>
    <w:rsid w:val="00E149CF"/>
    <w:rsid w:val="00E17D66"/>
    <w:rsid w:val="00E25F8C"/>
    <w:rsid w:val="00E3324F"/>
    <w:rsid w:val="00E3374A"/>
    <w:rsid w:val="00E34813"/>
    <w:rsid w:val="00E36401"/>
    <w:rsid w:val="00E4140F"/>
    <w:rsid w:val="00E44A97"/>
    <w:rsid w:val="00E46263"/>
    <w:rsid w:val="00E51CB6"/>
    <w:rsid w:val="00E51D7A"/>
    <w:rsid w:val="00E52F00"/>
    <w:rsid w:val="00E54B9C"/>
    <w:rsid w:val="00E54DB8"/>
    <w:rsid w:val="00E55CE9"/>
    <w:rsid w:val="00E57180"/>
    <w:rsid w:val="00E60112"/>
    <w:rsid w:val="00E61DFE"/>
    <w:rsid w:val="00E628CE"/>
    <w:rsid w:val="00E65D98"/>
    <w:rsid w:val="00E6794F"/>
    <w:rsid w:val="00E679CA"/>
    <w:rsid w:val="00E70632"/>
    <w:rsid w:val="00E719BD"/>
    <w:rsid w:val="00E71DA1"/>
    <w:rsid w:val="00E72D96"/>
    <w:rsid w:val="00E817E3"/>
    <w:rsid w:val="00E820F6"/>
    <w:rsid w:val="00E829F1"/>
    <w:rsid w:val="00E848AA"/>
    <w:rsid w:val="00E87AFA"/>
    <w:rsid w:val="00E94241"/>
    <w:rsid w:val="00E95C9C"/>
    <w:rsid w:val="00E962A7"/>
    <w:rsid w:val="00EA259F"/>
    <w:rsid w:val="00EA5385"/>
    <w:rsid w:val="00EA7721"/>
    <w:rsid w:val="00EB151B"/>
    <w:rsid w:val="00EB1A5A"/>
    <w:rsid w:val="00EC0474"/>
    <w:rsid w:val="00EC2061"/>
    <w:rsid w:val="00EC540F"/>
    <w:rsid w:val="00EC5AF9"/>
    <w:rsid w:val="00ED13B5"/>
    <w:rsid w:val="00ED21D5"/>
    <w:rsid w:val="00ED2A8B"/>
    <w:rsid w:val="00ED4BE9"/>
    <w:rsid w:val="00ED5A04"/>
    <w:rsid w:val="00ED74C9"/>
    <w:rsid w:val="00EF066D"/>
    <w:rsid w:val="00EF13A9"/>
    <w:rsid w:val="00EF7368"/>
    <w:rsid w:val="00F00032"/>
    <w:rsid w:val="00F0579A"/>
    <w:rsid w:val="00F102AE"/>
    <w:rsid w:val="00F11A40"/>
    <w:rsid w:val="00F13B71"/>
    <w:rsid w:val="00F22B00"/>
    <w:rsid w:val="00F2400D"/>
    <w:rsid w:val="00F35396"/>
    <w:rsid w:val="00F357A6"/>
    <w:rsid w:val="00F373BB"/>
    <w:rsid w:val="00F37A2D"/>
    <w:rsid w:val="00F4126A"/>
    <w:rsid w:val="00F41379"/>
    <w:rsid w:val="00F413D7"/>
    <w:rsid w:val="00F4161A"/>
    <w:rsid w:val="00F4482B"/>
    <w:rsid w:val="00F45259"/>
    <w:rsid w:val="00F474A6"/>
    <w:rsid w:val="00F560E2"/>
    <w:rsid w:val="00F57791"/>
    <w:rsid w:val="00F67DCC"/>
    <w:rsid w:val="00F930FE"/>
    <w:rsid w:val="00F95F4C"/>
    <w:rsid w:val="00FA04B8"/>
    <w:rsid w:val="00FA0ADC"/>
    <w:rsid w:val="00FA1779"/>
    <w:rsid w:val="00FA414B"/>
    <w:rsid w:val="00FB31DC"/>
    <w:rsid w:val="00FB7068"/>
    <w:rsid w:val="00FB7656"/>
    <w:rsid w:val="00FC1A27"/>
    <w:rsid w:val="00FC1F79"/>
    <w:rsid w:val="00FC322B"/>
    <w:rsid w:val="00FC42EC"/>
    <w:rsid w:val="00FC4FBC"/>
    <w:rsid w:val="00FD0B31"/>
    <w:rsid w:val="00FD24F8"/>
    <w:rsid w:val="00FD5807"/>
    <w:rsid w:val="00FD7DBE"/>
    <w:rsid w:val="00FE0F8B"/>
    <w:rsid w:val="00FE1634"/>
    <w:rsid w:val="00FE695A"/>
    <w:rsid w:val="00FE77F8"/>
    <w:rsid w:val="00FF5954"/>
    <w:rsid w:val="00FF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0D95"/>
  <w15:docId w15:val="{6F20D838-4EE9-4AB7-82DC-E589DF43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3324F"/>
    <w:pPr>
      <w:spacing w:after="0" w:line="240" w:lineRule="auto"/>
      <w:jc w:val="both"/>
    </w:pPr>
    <w:rPr>
      <w:rFonts w:ascii="Tahoma" w:eastAsia="Times New Roman" w:hAnsi="Tahoma" w:cs="Tahoma"/>
      <w:sz w:val="2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E3324F"/>
    <w:rPr>
      <w:rFonts w:ascii="Tahoma" w:eastAsia="Times New Roman" w:hAnsi="Tahoma" w:cs="Tahoma"/>
      <w:sz w:val="2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47E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4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67A30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529E2"/>
  </w:style>
  <w:style w:type="character" w:customStyle="1" w:styleId="DateChar">
    <w:name w:val="Date Char"/>
    <w:basedOn w:val="DefaultParagraphFont"/>
    <w:link w:val="Date"/>
    <w:uiPriority w:val="99"/>
    <w:semiHidden/>
    <w:rsid w:val="006529E2"/>
  </w:style>
  <w:style w:type="character" w:styleId="FollowedHyperlink">
    <w:name w:val="FollowedHyperlink"/>
    <w:basedOn w:val="DefaultParagraphFont"/>
    <w:uiPriority w:val="99"/>
    <w:semiHidden/>
    <w:unhideWhenUsed/>
    <w:rsid w:val="00FA04B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6A2940"/>
    <w:pPr>
      <w:numPr>
        <w:numId w:val="27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2FF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67DC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719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7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A240AFCDEEE4DA4BD344A80D69F58" ma:contentTypeVersion="16" ma:contentTypeDescription="Create a new document." ma:contentTypeScope="" ma:versionID="05a75128df1c0402bcb47d0ddefb9576">
  <xsd:schema xmlns:xsd="http://www.w3.org/2001/XMLSchema" xmlns:xs="http://www.w3.org/2001/XMLSchema" xmlns:p="http://schemas.microsoft.com/office/2006/metadata/properties" xmlns:ns2="2756d948-435b-4224-8fdc-fcfc5a463da0" xmlns:ns3="f249825c-66e0-452a-b043-618c93615ec5" xmlns:ns4="89e50f9b-d687-48d2-ac14-a850e9ea868f" targetNamespace="http://schemas.microsoft.com/office/2006/metadata/properties" ma:root="true" ma:fieldsID="199e4a01a3dd7d2b391afcc6b2cf8d5c" ns2:_="" ns3:_="" ns4:_="">
    <xsd:import namespace="2756d948-435b-4224-8fdc-fcfc5a463da0"/>
    <xsd:import namespace="f249825c-66e0-452a-b043-618c93615ec5"/>
    <xsd:import namespace="89e50f9b-d687-48d2-ac14-a850e9ea868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6d948-435b-4224-8fdc-fcfc5a463d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9825c-66e0-452a-b043-618c93615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2436211-1ade-492a-a617-36d0ab6ef0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e50f9b-d687-48d2-ac14-a850e9ea868f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d7a70e2-cc45-4415-b90e-370753aed46e}" ma:internalName="TaxCatchAll" ma:showField="CatchAllData" ma:web="2756d948-435b-4224-8fdc-fcfc5a463d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249825c-66e0-452a-b043-618c93615ec5">
      <Terms xmlns="http://schemas.microsoft.com/office/infopath/2007/PartnerControls"/>
    </lcf76f155ced4ddcb4097134ff3c332f>
    <TaxCatchAll xmlns="89e50f9b-d687-48d2-ac14-a850e9ea868f" xsi:nil="true"/>
  </documentManagement>
</p:properties>
</file>

<file path=customXml/itemProps1.xml><?xml version="1.0" encoding="utf-8"?>
<ds:datastoreItem xmlns:ds="http://schemas.openxmlformats.org/officeDocument/2006/customXml" ds:itemID="{09B7CAF4-B8A1-4DB1-BF8C-05875BBA30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6d948-435b-4224-8fdc-fcfc5a463da0"/>
    <ds:schemaRef ds:uri="f249825c-66e0-452a-b043-618c93615ec5"/>
    <ds:schemaRef ds:uri="89e50f9b-d687-48d2-ac14-a850e9ea86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064A8C-46AE-4881-B0D4-4FB279200E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1D98BE-823C-4671-932C-051E5BB56891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89e50f9b-d687-48d2-ac14-a850e9ea868f"/>
    <ds:schemaRef ds:uri="http://purl.org/dc/elements/1.1/"/>
    <ds:schemaRef ds:uri="f249825c-66e0-452a-b043-618c93615ec5"/>
    <ds:schemaRef ds:uri="2756d948-435b-4224-8fdc-fcfc5a463da0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82</TotalTime>
  <Pages>4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(su) HR</dc:creator>
  <cp:lastModifiedBy>(su) Tracy Priestman</cp:lastModifiedBy>
  <cp:revision>61</cp:revision>
  <cp:lastPrinted>2014-04-10T10:07:00Z</cp:lastPrinted>
  <dcterms:created xsi:type="dcterms:W3CDTF">2023-05-15T16:02:00Z</dcterms:created>
  <dcterms:modified xsi:type="dcterms:W3CDTF">2023-05-22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A240AFCDEEE4DA4BD344A80D69F58</vt:lpwstr>
  </property>
  <property fmtid="{D5CDD505-2E9C-101B-9397-08002B2CF9AE}" pid="3" name="MediaServiceImageTags">
    <vt:lpwstr/>
  </property>
</Properties>
</file>